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5BC3" w:rsidRDefault="005E12FF" w:rsidP="0009266D">
      <w:pPr>
        <w:jc w:val="center"/>
        <w:rPr>
          <w:rFonts w:ascii="Futura T EMU" w:hAnsi="Futura T EMU"/>
          <w:b/>
          <w:sz w:val="20"/>
          <w:szCs w:val="20"/>
        </w:rPr>
      </w:pPr>
      <w:proofErr w:type="spellStart"/>
      <w:r>
        <w:rPr>
          <w:rFonts w:ascii="Futura T EMU" w:hAnsi="Futura T EMU"/>
          <w:b/>
          <w:sz w:val="20"/>
          <w:szCs w:val="20"/>
        </w:rPr>
        <w:t>Authors</w:t>
      </w:r>
      <w:proofErr w:type="spellEnd"/>
      <w:r>
        <w:rPr>
          <w:rFonts w:ascii="Futura T EMU" w:hAnsi="Futura T EMU"/>
          <w:b/>
          <w:sz w:val="20"/>
          <w:szCs w:val="20"/>
        </w:rPr>
        <w:t xml:space="preserve"> in </w:t>
      </w:r>
      <w:proofErr w:type="spellStart"/>
      <w:r>
        <w:rPr>
          <w:rFonts w:ascii="Futura T EMU" w:hAnsi="Futura T EMU"/>
          <w:b/>
          <w:sz w:val="20"/>
          <w:szCs w:val="20"/>
        </w:rPr>
        <w:t>T</w:t>
      </w:r>
      <w:r w:rsidRPr="00114649">
        <w:rPr>
          <w:rFonts w:ascii="Futura T EMU" w:hAnsi="Futura T EMU"/>
          <w:b/>
          <w:sz w:val="20"/>
          <w:szCs w:val="20"/>
        </w:rPr>
        <w:t>his</w:t>
      </w:r>
      <w:proofErr w:type="spellEnd"/>
      <w:r>
        <w:rPr>
          <w:rFonts w:ascii="Futura T EMU" w:hAnsi="Futura T EMU"/>
          <w:b/>
          <w:sz w:val="20"/>
          <w:szCs w:val="20"/>
        </w:rPr>
        <w:t xml:space="preserve"> </w:t>
      </w:r>
      <w:proofErr w:type="spellStart"/>
      <w:r w:rsidRPr="00114649">
        <w:rPr>
          <w:rFonts w:ascii="Futura T EMU" w:hAnsi="Futura T EMU"/>
          <w:b/>
          <w:sz w:val="20"/>
          <w:szCs w:val="20"/>
        </w:rPr>
        <w:t>Issue</w:t>
      </w:r>
      <w:proofErr w:type="spellEnd"/>
      <w:r w:rsidRPr="00114649">
        <w:rPr>
          <w:rFonts w:ascii="Futura T EMU" w:hAnsi="Futura T EMU"/>
          <w:b/>
          <w:sz w:val="20"/>
          <w:szCs w:val="20"/>
        </w:rPr>
        <w:t xml:space="preserve"> /</w:t>
      </w:r>
      <w:r>
        <w:rPr>
          <w:rFonts w:ascii="Futura T EMU" w:hAnsi="Futura T EMU"/>
          <w:b/>
          <w:sz w:val="20"/>
          <w:szCs w:val="20"/>
        </w:rPr>
        <w:t xml:space="preserve"> </w:t>
      </w:r>
      <w:r w:rsidR="00EC6992" w:rsidRPr="00114649">
        <w:rPr>
          <w:rFonts w:ascii="Futura T EMU" w:hAnsi="Futura T EMU"/>
          <w:b/>
          <w:sz w:val="20"/>
          <w:szCs w:val="20"/>
        </w:rPr>
        <w:t>Bu Sayı</w:t>
      </w:r>
      <w:r w:rsidR="002021E1">
        <w:rPr>
          <w:rFonts w:ascii="Futura T EMU" w:hAnsi="Futura T EMU"/>
          <w:b/>
          <w:sz w:val="20"/>
          <w:szCs w:val="20"/>
        </w:rPr>
        <w:t>y</w:t>
      </w:r>
      <w:r w:rsidR="00EC6992" w:rsidRPr="00114649">
        <w:rPr>
          <w:rFonts w:ascii="Futura T EMU" w:hAnsi="Futura T EMU"/>
          <w:b/>
          <w:sz w:val="20"/>
          <w:szCs w:val="20"/>
        </w:rPr>
        <w:t>a Katkıda Bulunan Yazarlar</w:t>
      </w:r>
    </w:p>
    <w:p w:rsidR="00B7258C" w:rsidRPr="000C7923" w:rsidRDefault="00B7258C" w:rsidP="0009266D">
      <w:pPr>
        <w:jc w:val="center"/>
        <w:rPr>
          <w:rFonts w:ascii="Futura T EMU" w:hAnsi="Futura T EMU"/>
          <w:sz w:val="20"/>
          <w:szCs w:val="20"/>
        </w:rPr>
      </w:pPr>
      <w:r w:rsidRPr="000C7923">
        <w:rPr>
          <w:rFonts w:ascii="Futura T EMU" w:hAnsi="Futura T EMU"/>
          <w:sz w:val="20"/>
          <w:szCs w:val="20"/>
        </w:rPr>
        <w:t>(</w:t>
      </w:r>
      <w:proofErr w:type="spellStart"/>
      <w:r w:rsidR="005E12FF">
        <w:rPr>
          <w:rFonts w:ascii="Futura T EMU" w:hAnsi="Futura T EMU"/>
          <w:sz w:val="20"/>
          <w:szCs w:val="20"/>
        </w:rPr>
        <w:t>I</w:t>
      </w:r>
      <w:r w:rsidR="005E12FF" w:rsidRPr="000C7923">
        <w:rPr>
          <w:rFonts w:ascii="Futura T EMU" w:hAnsi="Futura T EMU"/>
          <w:sz w:val="20"/>
          <w:szCs w:val="20"/>
        </w:rPr>
        <w:t>n</w:t>
      </w:r>
      <w:proofErr w:type="spellEnd"/>
      <w:r w:rsidR="005E12FF">
        <w:rPr>
          <w:rFonts w:ascii="Futura T EMU" w:hAnsi="Futura T EMU"/>
          <w:sz w:val="20"/>
          <w:szCs w:val="20"/>
        </w:rPr>
        <w:t xml:space="preserve"> </w:t>
      </w:r>
      <w:proofErr w:type="spellStart"/>
      <w:r w:rsidR="005E12FF" w:rsidRPr="000C7923">
        <w:rPr>
          <w:rFonts w:ascii="Futura T EMU" w:hAnsi="Futura T EMU"/>
          <w:sz w:val="20"/>
          <w:szCs w:val="20"/>
        </w:rPr>
        <w:t>alphebetical</w:t>
      </w:r>
      <w:proofErr w:type="spellEnd"/>
      <w:r w:rsidR="005E12FF">
        <w:rPr>
          <w:rFonts w:ascii="Futura T EMU" w:hAnsi="Futura T EMU"/>
          <w:sz w:val="20"/>
          <w:szCs w:val="20"/>
        </w:rPr>
        <w:t xml:space="preserve"> </w:t>
      </w:r>
      <w:proofErr w:type="spellStart"/>
      <w:r w:rsidR="005E12FF" w:rsidRPr="000C7923">
        <w:rPr>
          <w:rFonts w:ascii="Futura T EMU" w:hAnsi="Futura T EMU"/>
          <w:sz w:val="20"/>
          <w:szCs w:val="20"/>
        </w:rPr>
        <w:t>order</w:t>
      </w:r>
      <w:proofErr w:type="spellEnd"/>
      <w:r w:rsidR="001C6398">
        <w:rPr>
          <w:rFonts w:ascii="Futura T EMU" w:hAnsi="Futura T EMU" w:cs="TimesNewRoman"/>
          <w:sz w:val="20"/>
          <w:szCs w:val="20"/>
          <w:lang w:eastAsia="en-US"/>
        </w:rPr>
        <w:t>/</w:t>
      </w:r>
      <w:r w:rsidR="005E12FF">
        <w:rPr>
          <w:rFonts w:ascii="Futura T EMU" w:hAnsi="Futura T EMU" w:cs="TimesNewRoman"/>
          <w:sz w:val="20"/>
          <w:szCs w:val="20"/>
          <w:lang w:eastAsia="en-US"/>
        </w:rPr>
        <w:t xml:space="preserve"> </w:t>
      </w:r>
      <w:r w:rsidR="00EC1854">
        <w:rPr>
          <w:rFonts w:ascii="Futura T EMU" w:hAnsi="Futura T EMU" w:cs="TimesNewRoman"/>
          <w:sz w:val="20"/>
          <w:szCs w:val="20"/>
          <w:lang w:eastAsia="en-US"/>
        </w:rPr>
        <w:t>A</w:t>
      </w:r>
      <w:r w:rsidR="000C7923" w:rsidRPr="000C7923">
        <w:rPr>
          <w:rFonts w:ascii="Futura T EMU" w:hAnsi="Futura T EMU" w:cs="TimesNewRoman"/>
          <w:sz w:val="20"/>
          <w:szCs w:val="20"/>
          <w:lang w:eastAsia="en-US"/>
        </w:rPr>
        <w:t>lfabetik olarak</w:t>
      </w:r>
      <w:r w:rsidRPr="000C7923">
        <w:rPr>
          <w:rFonts w:ascii="Futura T EMU" w:hAnsi="Futura T EMU"/>
          <w:sz w:val="20"/>
          <w:szCs w:val="20"/>
        </w:rPr>
        <w:t>)</w:t>
      </w:r>
    </w:p>
    <w:tbl>
      <w:tblPr>
        <w:tblpPr w:leftFromText="181" w:rightFromText="181" w:vertAnchor="text" w:horzAnchor="page" w:tblpXSpec="center" w:tblpY="143"/>
        <w:tblW w:w="6908" w:type="dxa"/>
        <w:tblLook w:val="01E0" w:firstRow="1" w:lastRow="1" w:firstColumn="1" w:lastColumn="1" w:noHBand="0" w:noVBand="0"/>
      </w:tblPr>
      <w:tblGrid>
        <w:gridCol w:w="3510"/>
        <w:gridCol w:w="3398"/>
      </w:tblGrid>
      <w:tr w:rsidR="003C096F" w:rsidRPr="00536266" w:rsidTr="008B7774">
        <w:trPr>
          <w:trHeight w:val="7680"/>
        </w:trPr>
        <w:tc>
          <w:tcPr>
            <w:tcW w:w="3510" w:type="dxa"/>
            <w:shd w:val="clear" w:color="auto" w:fill="auto"/>
          </w:tcPr>
          <w:p w:rsidR="00646CAA" w:rsidRPr="00364B23" w:rsidRDefault="00D032C0" w:rsidP="008F3ADC">
            <w:pPr>
              <w:rPr>
                <w:rFonts w:ascii="Futura T EMU" w:hAnsi="Futura T EMU" w:cs="TimesNewRoman"/>
                <w:b/>
                <w:lang w:val="en-US" w:eastAsia="en-US"/>
              </w:rPr>
            </w:pPr>
            <w:r w:rsidRPr="00364B23">
              <w:rPr>
                <w:rFonts w:ascii="Futura T EMU" w:hAnsi="Futura T EMU" w:cs="TimesNewRoman"/>
                <w:b/>
                <w:lang w:val="en-US" w:eastAsia="en-US"/>
              </w:rPr>
              <w:t>Articles</w:t>
            </w:r>
          </w:p>
          <w:p w:rsid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Psy.S</w:t>
            </w:r>
            <w:proofErr w:type="spellEnd"/>
            <w:proofErr w:type="gramEnd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. Handan Coşkun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 xml:space="preserve">İstanbul- </w:t>
            </w:r>
            <w:proofErr w:type="spellStart"/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>Turkey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  <w:proofErr w:type="spellStart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Assoc</w:t>
            </w:r>
            <w:proofErr w:type="spellEnd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 xml:space="preserve">. Prof. Alanur </w:t>
            </w:r>
            <w:proofErr w:type="spellStart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Çavlin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 xml:space="preserve">Hacettepe </w:t>
            </w:r>
            <w:proofErr w:type="spellStart"/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>University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>Ankara-</w:t>
            </w:r>
            <w:proofErr w:type="spellStart"/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>Turkey</w:t>
            </w:r>
            <w:proofErr w:type="spellEnd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  <w:t xml:space="preserve"> 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</w:pP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  <w:t>Ilgaz Feray Demirağ  (</w:t>
            </w:r>
            <w:proofErr w:type="spellStart"/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  <w:t>PhD</w:t>
            </w:r>
            <w:proofErr w:type="spellEnd"/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  <w:t>Cand</w:t>
            </w:r>
            <w:proofErr w:type="spellEnd"/>
            <w:r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  <w:t>.</w:t>
            </w:r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  <w:t>)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</w:pPr>
            <w:proofErr w:type="spellStart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val="en-GB" w:eastAsia="en-US"/>
              </w:rPr>
              <w:t>Dokuz</w:t>
            </w:r>
            <w:proofErr w:type="spellEnd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val="en-GB" w:eastAsia="en-US"/>
              </w:rPr>
              <w:t xml:space="preserve"> </w:t>
            </w:r>
            <w:proofErr w:type="spellStart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val="en-GB" w:eastAsia="en-US"/>
              </w:rPr>
              <w:t>Eylül</w:t>
            </w:r>
            <w:proofErr w:type="spellEnd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val="en-GB" w:eastAsia="en-US"/>
              </w:rPr>
              <w:t xml:space="preserve"> </w:t>
            </w:r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  <w:t>U</w:t>
            </w:r>
            <w:proofErr w:type="spellStart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val="en-GB" w:eastAsia="en-US"/>
              </w:rPr>
              <w:t>niversit</w:t>
            </w:r>
            <w:proofErr w:type="spellEnd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  <w:t>y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  <w:t>İzmir-</w:t>
            </w:r>
            <w:proofErr w:type="spellStart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  <w:t>Turkey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val="en-GB" w:eastAsia="en-US"/>
              </w:rPr>
            </w:pPr>
            <w:r w:rsidRPr="008B7774">
              <w:rPr>
                <w:rFonts w:ascii="Futura T EMU" w:hAnsi="Futura T EMU" w:cs="TimesNewRoman"/>
                <w:b/>
                <w:sz w:val="20"/>
                <w:szCs w:val="20"/>
                <w:lang w:val="en-GB" w:eastAsia="en-US"/>
              </w:rPr>
              <w:t xml:space="preserve">Assoc. </w:t>
            </w:r>
            <w:proofErr w:type="spellStart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val="en-GB" w:eastAsia="en-US"/>
              </w:rPr>
              <w:t>Prof.</w:t>
            </w:r>
            <w:proofErr w:type="spellEnd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val="en-GB" w:eastAsia="en-US"/>
              </w:rPr>
              <w:t xml:space="preserve"> Fatma Fidan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val="en-GB" w:eastAsia="en-US"/>
              </w:rPr>
            </w:pPr>
            <w:r w:rsidRPr="008B7774">
              <w:rPr>
                <w:rFonts w:ascii="Futura T EMU" w:hAnsi="Futura T EMU" w:cs="TimesNewRoman"/>
                <w:sz w:val="20"/>
                <w:szCs w:val="20"/>
                <w:lang w:val="en-GB" w:eastAsia="en-US"/>
              </w:rPr>
              <w:t>Sakarya University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val="en-GB" w:eastAsia="en-US"/>
              </w:rPr>
            </w:pPr>
            <w:r w:rsidRPr="008B7774">
              <w:rPr>
                <w:rFonts w:ascii="Futura T EMU" w:hAnsi="Futura T EMU" w:cs="TimesNewRoman"/>
                <w:sz w:val="20"/>
                <w:szCs w:val="20"/>
                <w:lang w:val="en-GB" w:eastAsia="en-US"/>
              </w:rPr>
              <w:t>Sakarya-Turkey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Assist.Prof</w:t>
            </w:r>
            <w:proofErr w:type="spellEnd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.</w:t>
            </w:r>
            <w:proofErr w:type="gramEnd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 xml:space="preserve">  Ayşegül Gökalp-Kutlu 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 xml:space="preserve">Kocaeli </w:t>
            </w:r>
            <w:r w:rsidRPr="008B7774">
              <w:rPr>
                <w:rFonts w:ascii="Futura T EMU" w:hAnsi="Futura T EMU" w:cs="TimesNewRoman"/>
                <w:sz w:val="20"/>
                <w:szCs w:val="20"/>
                <w:lang w:val="en-GB" w:eastAsia="en-US"/>
              </w:rPr>
              <w:t>University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>Kocaeli-</w:t>
            </w:r>
            <w:proofErr w:type="spellStart"/>
            <w:r>
              <w:rPr>
                <w:rFonts w:ascii="Futura T EMU" w:hAnsi="Futura T EMU" w:cs="TimesNewRoman"/>
                <w:sz w:val="20"/>
                <w:szCs w:val="20"/>
                <w:lang w:eastAsia="en-US"/>
              </w:rPr>
              <w:t>Turkey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Asst.</w:t>
            </w:r>
            <w:r w:rsidR="001C6398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Prof</w:t>
            </w:r>
            <w:proofErr w:type="spellEnd"/>
            <w:r w:rsidR="001C6398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 xml:space="preserve">. </w:t>
            </w:r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Zeynep Gülru Göker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 xml:space="preserve">Sabancı </w:t>
            </w:r>
            <w:proofErr w:type="spellStart"/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>University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eastAsia="en-US"/>
              </w:rPr>
            </w:pPr>
            <w:proofErr w:type="spellStart"/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>Istanbul-Turkey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</w:pP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  <w:t>Songül Gökhan (</w:t>
            </w:r>
            <w:proofErr w:type="spellStart"/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  <w:t>PhD</w:t>
            </w:r>
            <w:proofErr w:type="spellEnd"/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  <w:t>Cand</w:t>
            </w:r>
            <w:proofErr w:type="spellEnd"/>
            <w:r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  <w:t>.</w:t>
            </w:r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  <w:t>)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  <w:t xml:space="preserve">Dokuz Eylül </w:t>
            </w:r>
            <w:proofErr w:type="spellStart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  <w:t>University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  <w:t>İzmir-</w:t>
            </w:r>
            <w:proofErr w:type="spellStart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  <w:t>Turkey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</w:pP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bCs/>
                <w:sz w:val="20"/>
                <w:szCs w:val="20"/>
                <w:lang w:val="en-GB" w:eastAsia="en-US"/>
              </w:rPr>
            </w:pPr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  <w:t xml:space="preserve">Prof. Dr. </w:t>
            </w:r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val="en-GB" w:eastAsia="en-US"/>
              </w:rPr>
              <w:t xml:space="preserve">Ebru </w:t>
            </w:r>
            <w:proofErr w:type="spellStart"/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val="en-GB" w:eastAsia="en-US"/>
              </w:rPr>
              <w:t>Günlü</w:t>
            </w:r>
            <w:proofErr w:type="spellEnd"/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  <w:t>-</w:t>
            </w:r>
            <w:proofErr w:type="spellStart"/>
            <w:r w:rsidRPr="008B7774">
              <w:rPr>
                <w:rFonts w:ascii="Futura T EMU" w:hAnsi="Futura T EMU" w:cs="TimesNewRoman"/>
                <w:b/>
                <w:bCs/>
                <w:sz w:val="20"/>
                <w:szCs w:val="20"/>
                <w:lang w:val="en-GB" w:eastAsia="en-US"/>
              </w:rPr>
              <w:t>Küçükaltan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</w:pPr>
            <w:proofErr w:type="spellStart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val="en-GB" w:eastAsia="en-US"/>
              </w:rPr>
              <w:t>Dokuz</w:t>
            </w:r>
            <w:proofErr w:type="spellEnd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val="en-GB" w:eastAsia="en-US"/>
              </w:rPr>
              <w:t xml:space="preserve"> </w:t>
            </w:r>
            <w:proofErr w:type="spellStart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val="en-GB" w:eastAsia="en-US"/>
              </w:rPr>
              <w:t>Eylül</w:t>
            </w:r>
            <w:proofErr w:type="spellEnd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val="en-GB" w:eastAsia="en-US"/>
              </w:rPr>
              <w:t xml:space="preserve"> </w:t>
            </w:r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  <w:t>U</w:t>
            </w:r>
            <w:proofErr w:type="spellStart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val="en-GB" w:eastAsia="en-US"/>
              </w:rPr>
              <w:t>niversit</w:t>
            </w:r>
            <w:proofErr w:type="spellEnd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  <w:t>y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  <w:t>İzmir-</w:t>
            </w:r>
            <w:proofErr w:type="spellStart"/>
            <w:r w:rsidRPr="008B7774">
              <w:rPr>
                <w:rFonts w:ascii="Futura T EMU" w:hAnsi="Futura T EMU" w:cs="TimesNewRoman"/>
                <w:bCs/>
                <w:sz w:val="20"/>
                <w:szCs w:val="20"/>
                <w:lang w:eastAsia="en-US"/>
              </w:rPr>
              <w:t>Turkey</w:t>
            </w:r>
            <w:proofErr w:type="spellEnd"/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 xml:space="preserve"> 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bCs/>
                <w:sz w:val="20"/>
                <w:szCs w:val="20"/>
                <w:lang w:eastAsia="en-US"/>
              </w:rPr>
            </w:pPr>
          </w:p>
          <w:p w:rsidR="00C84AA6" w:rsidRPr="00194FFF" w:rsidRDefault="00C84AA6" w:rsidP="008B7774">
            <w:pPr>
              <w:rPr>
                <w:rFonts w:ascii="Futura T EMU" w:hAnsi="Futura T EMU" w:cs="TimesNewRoman"/>
                <w:sz w:val="20"/>
                <w:szCs w:val="20"/>
                <w:lang w:eastAsia="en-US"/>
              </w:rPr>
            </w:pPr>
          </w:p>
        </w:tc>
        <w:tc>
          <w:tcPr>
            <w:tcW w:w="3398" w:type="dxa"/>
          </w:tcPr>
          <w:p w:rsid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</w:p>
          <w:p w:rsid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 xml:space="preserve">Prof. Dr. Cevdet Kırpık 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 xml:space="preserve">Erciyes Üniversitesi </w:t>
            </w:r>
          </w:p>
          <w:p w:rsid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  <w:r>
              <w:rPr>
                <w:rFonts w:ascii="Futura T EMU" w:hAnsi="Futura T EMU" w:cs="TimesNewRoman"/>
                <w:sz w:val="20"/>
                <w:szCs w:val="20"/>
                <w:lang w:eastAsia="en-US"/>
              </w:rPr>
              <w:t>Kayseri-</w:t>
            </w:r>
            <w:proofErr w:type="spellStart"/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>Turkey</w:t>
            </w:r>
            <w:proofErr w:type="spellEnd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 xml:space="preserve"> </w:t>
            </w:r>
          </w:p>
          <w:p w:rsid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Assist.Prof</w:t>
            </w:r>
            <w:proofErr w:type="spellEnd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.</w:t>
            </w:r>
            <w:proofErr w:type="gramEnd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 xml:space="preserve"> Ferda Sayan-Cengiz  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 xml:space="preserve">Manisa Celal Bayar </w:t>
            </w:r>
            <w:proofErr w:type="spellStart"/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>University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>Manisa-</w:t>
            </w:r>
            <w:proofErr w:type="spellStart"/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>Turkey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Assist.Prof</w:t>
            </w:r>
            <w:proofErr w:type="spellEnd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.</w:t>
            </w:r>
            <w:proofErr w:type="gramEnd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 xml:space="preserve">  </w:t>
            </w:r>
            <w:proofErr w:type="spellStart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Göklem</w:t>
            </w:r>
            <w:proofErr w:type="spellEnd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 xml:space="preserve"> Tekdemir </w:t>
            </w:r>
            <w:proofErr w:type="spellStart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  <w:t>Yurtdaş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eastAsia="en-US"/>
              </w:rPr>
            </w:pPr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 xml:space="preserve">İstanbul </w:t>
            </w:r>
            <w:proofErr w:type="spellStart"/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>University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eastAsia="en-US"/>
              </w:rPr>
            </w:pPr>
            <w:proofErr w:type="spellStart"/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>Istanbul</w:t>
            </w:r>
            <w:proofErr w:type="spellEnd"/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 xml:space="preserve"> -</w:t>
            </w:r>
            <w:proofErr w:type="spellStart"/>
            <w:r w:rsidRPr="008B7774">
              <w:rPr>
                <w:rFonts w:ascii="Futura T EMU" w:hAnsi="Futura T EMU" w:cs="TimesNewRoman"/>
                <w:sz w:val="20"/>
                <w:szCs w:val="20"/>
                <w:lang w:eastAsia="en-US"/>
              </w:rPr>
              <w:t>Turkey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</w:p>
          <w:p w:rsidR="008B7774" w:rsidRPr="008B7774" w:rsidRDefault="008B7774" w:rsidP="008B7774">
            <w:pPr>
              <w:rPr>
                <w:rFonts w:ascii="Futura T EMU" w:hAnsi="Futura T EMU" w:cs="TimesNewRoman"/>
                <w:b/>
                <w:sz w:val="20"/>
                <w:szCs w:val="20"/>
                <w:lang w:val="en-GB" w:eastAsia="en-US"/>
              </w:rPr>
            </w:pPr>
            <w:proofErr w:type="spellStart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val="en-GB" w:eastAsia="en-US"/>
              </w:rPr>
              <w:t>Assoc.Prof</w:t>
            </w:r>
            <w:proofErr w:type="spellEnd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val="en-GB" w:eastAsia="en-US"/>
              </w:rPr>
              <w:t xml:space="preserve">. Yeliz </w:t>
            </w:r>
            <w:proofErr w:type="spellStart"/>
            <w:r w:rsidRPr="008B7774">
              <w:rPr>
                <w:rFonts w:ascii="Futura T EMU" w:hAnsi="Futura T EMU" w:cs="TimesNewRoman"/>
                <w:b/>
                <w:sz w:val="20"/>
                <w:szCs w:val="20"/>
                <w:lang w:val="en-GB" w:eastAsia="en-US"/>
              </w:rPr>
              <w:t>Yeşil</w:t>
            </w:r>
            <w:proofErr w:type="spellEnd"/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val="en-GB" w:eastAsia="en-US"/>
              </w:rPr>
            </w:pPr>
            <w:proofErr w:type="spellStart"/>
            <w:r w:rsidRPr="008B7774">
              <w:rPr>
                <w:rFonts w:ascii="Futura T EMU" w:hAnsi="Futura T EMU" w:cs="TimesNewRoman"/>
                <w:sz w:val="20"/>
                <w:szCs w:val="20"/>
                <w:lang w:val="en-GB" w:eastAsia="en-US"/>
              </w:rPr>
              <w:t>Trakya</w:t>
            </w:r>
            <w:proofErr w:type="spellEnd"/>
            <w:r w:rsidRPr="008B7774">
              <w:rPr>
                <w:rFonts w:ascii="Futura T EMU" w:hAnsi="Futura T EMU" w:cs="TimesNewRoman"/>
                <w:sz w:val="20"/>
                <w:szCs w:val="20"/>
                <w:lang w:val="en-GB" w:eastAsia="en-US"/>
              </w:rPr>
              <w:t xml:space="preserve"> University</w:t>
            </w:r>
          </w:p>
          <w:p w:rsidR="008B7774" w:rsidRPr="008B7774" w:rsidRDefault="008B7774" w:rsidP="008B7774">
            <w:pPr>
              <w:rPr>
                <w:rFonts w:ascii="Futura T EMU" w:hAnsi="Futura T EMU" w:cs="TimesNewRoman"/>
                <w:sz w:val="20"/>
                <w:szCs w:val="20"/>
                <w:lang w:val="en-GB" w:eastAsia="en-US"/>
              </w:rPr>
            </w:pPr>
            <w:r w:rsidRPr="008B7774">
              <w:rPr>
                <w:rFonts w:ascii="Futura T EMU" w:hAnsi="Futura T EMU" w:cs="TimesNewRoman"/>
                <w:sz w:val="20"/>
                <w:szCs w:val="20"/>
                <w:lang w:val="en-GB" w:eastAsia="en-US"/>
              </w:rPr>
              <w:t>Edirne-Turkey</w:t>
            </w:r>
          </w:p>
          <w:p w:rsidR="00904161" w:rsidRPr="0091034E" w:rsidRDefault="00904161" w:rsidP="00DB7715">
            <w:pPr>
              <w:rPr>
                <w:rFonts w:ascii="Futura T EMU" w:hAnsi="Futura T EMU" w:cs="TimesNewRoman"/>
                <w:b/>
                <w:sz w:val="20"/>
                <w:szCs w:val="20"/>
                <w:lang w:eastAsia="en-US"/>
              </w:rPr>
            </w:pPr>
          </w:p>
          <w:p w:rsidR="00DB7715" w:rsidRPr="00364B23" w:rsidRDefault="00D032C0" w:rsidP="00364B23">
            <w:pPr>
              <w:rPr>
                <w:rFonts w:ascii="Futura T EMU" w:hAnsi="Futura T EMU"/>
                <w:b/>
              </w:rPr>
            </w:pPr>
            <w:proofErr w:type="spellStart"/>
            <w:r w:rsidRPr="00364B23">
              <w:rPr>
                <w:rFonts w:ascii="Futura T EMU" w:hAnsi="Futura T EMU"/>
                <w:b/>
              </w:rPr>
              <w:t>Book</w:t>
            </w:r>
            <w:proofErr w:type="spellEnd"/>
            <w:r w:rsidRPr="00364B23">
              <w:rPr>
                <w:rFonts w:ascii="Futura T EMU" w:hAnsi="Futura T EMU"/>
                <w:b/>
              </w:rPr>
              <w:t xml:space="preserve"> </w:t>
            </w:r>
            <w:proofErr w:type="spellStart"/>
            <w:r w:rsidRPr="00364B23">
              <w:rPr>
                <w:rFonts w:ascii="Futura T EMU" w:hAnsi="Futura T EMU"/>
                <w:b/>
              </w:rPr>
              <w:t>Reviews</w:t>
            </w:r>
            <w:proofErr w:type="spellEnd"/>
          </w:p>
          <w:p w:rsidR="00D032C0" w:rsidRPr="008B7774" w:rsidRDefault="00D032C0" w:rsidP="00DB7715">
            <w:pPr>
              <w:rPr>
                <w:rFonts w:ascii="Futura T EMU" w:hAnsi="Futura T EMU"/>
                <w:b/>
                <w:sz w:val="12"/>
                <w:szCs w:val="12"/>
              </w:rPr>
            </w:pPr>
          </w:p>
          <w:p w:rsidR="008B7774" w:rsidRDefault="00D032C0" w:rsidP="00DB7715">
            <w:pPr>
              <w:rPr>
                <w:rFonts w:ascii="Futura T EMU" w:hAnsi="Futura T EMU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Futura T EMU" w:hAnsi="Futura T EMU"/>
                <w:b/>
                <w:sz w:val="20"/>
                <w:szCs w:val="20"/>
              </w:rPr>
              <w:t>Res.Assist</w:t>
            </w:r>
            <w:proofErr w:type="spellEnd"/>
            <w:proofErr w:type="gramEnd"/>
            <w:r>
              <w:rPr>
                <w:rFonts w:ascii="Futura T EMU" w:hAnsi="Futura T EMU"/>
                <w:b/>
                <w:sz w:val="20"/>
                <w:szCs w:val="20"/>
              </w:rPr>
              <w:t>. B</w:t>
            </w:r>
            <w:r w:rsidR="008B7774">
              <w:rPr>
                <w:rFonts w:ascii="Futura T EMU" w:hAnsi="Futura T EMU"/>
                <w:b/>
                <w:sz w:val="20"/>
                <w:szCs w:val="20"/>
              </w:rPr>
              <w:t xml:space="preserve">ilcan </w:t>
            </w:r>
            <w:proofErr w:type="spellStart"/>
            <w:r w:rsidR="008B7774">
              <w:rPr>
                <w:rFonts w:ascii="Futura T EMU" w:hAnsi="Futura T EMU"/>
                <w:b/>
                <w:sz w:val="20"/>
                <w:szCs w:val="20"/>
              </w:rPr>
              <w:t>Bladanlı</w:t>
            </w:r>
            <w:proofErr w:type="spellEnd"/>
            <w:r w:rsidR="008B7774">
              <w:rPr>
                <w:rFonts w:ascii="Futura T EMU" w:hAnsi="Futura T EMU"/>
                <w:b/>
                <w:sz w:val="20"/>
                <w:szCs w:val="20"/>
              </w:rPr>
              <w:t xml:space="preserve"> </w:t>
            </w:r>
            <w:proofErr w:type="spellStart"/>
            <w:r w:rsidR="008B7774">
              <w:rPr>
                <w:rFonts w:ascii="Futura T EMU" w:hAnsi="Futura T EMU"/>
                <w:b/>
                <w:sz w:val="20"/>
                <w:szCs w:val="20"/>
              </w:rPr>
              <w:t>Korkmazel</w:t>
            </w:r>
            <w:proofErr w:type="spellEnd"/>
            <w:r w:rsidRPr="00D032C0">
              <w:rPr>
                <w:rFonts w:ascii="Futura T EMU" w:hAnsi="Futura T EMU"/>
                <w:b/>
                <w:sz w:val="20"/>
                <w:szCs w:val="20"/>
              </w:rPr>
              <w:t xml:space="preserve"> </w:t>
            </w:r>
          </w:p>
          <w:p w:rsidR="00D032C0" w:rsidRPr="00D032C0" w:rsidRDefault="008B7774" w:rsidP="00DB7715">
            <w:pPr>
              <w:rPr>
                <w:rFonts w:ascii="Futura T EMU" w:hAnsi="Futura T EMU"/>
                <w:sz w:val="20"/>
                <w:szCs w:val="20"/>
              </w:rPr>
            </w:pPr>
            <w:proofErr w:type="spellStart"/>
            <w:r>
              <w:rPr>
                <w:rFonts w:ascii="Futura T EMU" w:hAnsi="Futura T EMU"/>
                <w:sz w:val="20"/>
                <w:szCs w:val="20"/>
              </w:rPr>
              <w:t>Eastern</w:t>
            </w:r>
            <w:proofErr w:type="spellEnd"/>
            <w:r>
              <w:rPr>
                <w:rFonts w:ascii="Futura T EMU" w:hAnsi="Futura T EMU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Futura T EMU" w:hAnsi="Futura T EMU"/>
                <w:sz w:val="20"/>
                <w:szCs w:val="20"/>
              </w:rPr>
              <w:t>Mediterranean</w:t>
            </w:r>
            <w:proofErr w:type="spellEnd"/>
            <w:r>
              <w:rPr>
                <w:rFonts w:ascii="Futura T EMU" w:hAnsi="Futura T EMU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Futura T EMU" w:hAnsi="Futura T EMU"/>
                <w:sz w:val="20"/>
                <w:szCs w:val="20"/>
              </w:rPr>
              <w:t>University</w:t>
            </w:r>
            <w:proofErr w:type="spellEnd"/>
          </w:p>
          <w:p w:rsidR="00D032C0" w:rsidRDefault="008B7774" w:rsidP="00DB7715">
            <w:pPr>
              <w:rPr>
                <w:rFonts w:ascii="Futura T EMU" w:hAnsi="Futura T EMU"/>
                <w:sz w:val="20"/>
                <w:szCs w:val="20"/>
              </w:rPr>
            </w:pPr>
            <w:proofErr w:type="spellStart"/>
            <w:r>
              <w:rPr>
                <w:rFonts w:ascii="Futura T EMU" w:hAnsi="Futura T EMU"/>
                <w:sz w:val="20"/>
                <w:szCs w:val="20"/>
              </w:rPr>
              <w:t>Famagusta</w:t>
            </w:r>
            <w:proofErr w:type="spellEnd"/>
            <w:r w:rsidR="00D032C0" w:rsidRPr="00D032C0">
              <w:rPr>
                <w:rFonts w:ascii="Futura T EMU" w:hAnsi="Futura T EMU"/>
                <w:sz w:val="20"/>
                <w:szCs w:val="20"/>
              </w:rPr>
              <w:t>-</w:t>
            </w:r>
            <w:r>
              <w:rPr>
                <w:rFonts w:ascii="Futura T EMU" w:hAnsi="Futura T EMU"/>
                <w:sz w:val="20"/>
                <w:szCs w:val="20"/>
              </w:rPr>
              <w:t>North Cyprus</w:t>
            </w:r>
          </w:p>
          <w:p w:rsidR="00D032C0" w:rsidRDefault="00D032C0" w:rsidP="00DB7715">
            <w:pPr>
              <w:rPr>
                <w:rFonts w:ascii="Futura T EMU" w:hAnsi="Futura T EMU"/>
                <w:sz w:val="20"/>
                <w:szCs w:val="20"/>
              </w:rPr>
            </w:pPr>
          </w:p>
          <w:p w:rsidR="00D032C0" w:rsidRPr="00D032C0" w:rsidRDefault="008B7774" w:rsidP="00D032C0">
            <w:pPr>
              <w:rPr>
                <w:rFonts w:ascii="Futura T EMU" w:hAnsi="Futura T EMU"/>
                <w:b/>
                <w:sz w:val="20"/>
                <w:szCs w:val="20"/>
              </w:rPr>
            </w:pPr>
            <w:r>
              <w:rPr>
                <w:rFonts w:ascii="Futura T EMU" w:hAnsi="Futura T EMU"/>
                <w:b/>
                <w:sz w:val="20"/>
                <w:szCs w:val="20"/>
              </w:rPr>
              <w:t xml:space="preserve">Tümel Sabancı (Master </w:t>
            </w:r>
            <w:proofErr w:type="spellStart"/>
            <w:r>
              <w:rPr>
                <w:rFonts w:ascii="Futura T EMU" w:hAnsi="Futura T EMU"/>
                <w:b/>
                <w:sz w:val="20"/>
                <w:szCs w:val="20"/>
              </w:rPr>
              <w:t>Student</w:t>
            </w:r>
            <w:proofErr w:type="spellEnd"/>
            <w:r>
              <w:rPr>
                <w:rFonts w:ascii="Futura T EMU" w:hAnsi="Futura T EMU"/>
                <w:b/>
                <w:sz w:val="20"/>
                <w:szCs w:val="20"/>
              </w:rPr>
              <w:t>)</w:t>
            </w:r>
          </w:p>
          <w:p w:rsidR="008B7774" w:rsidRPr="00D032C0" w:rsidRDefault="008B7774" w:rsidP="008B7774">
            <w:pPr>
              <w:rPr>
                <w:rFonts w:ascii="Futura T EMU" w:hAnsi="Futura T EMU"/>
                <w:sz w:val="20"/>
                <w:szCs w:val="20"/>
              </w:rPr>
            </w:pPr>
            <w:proofErr w:type="spellStart"/>
            <w:r>
              <w:rPr>
                <w:rFonts w:ascii="Futura T EMU" w:hAnsi="Futura T EMU"/>
                <w:sz w:val="20"/>
                <w:szCs w:val="20"/>
              </w:rPr>
              <w:t>Eastern</w:t>
            </w:r>
            <w:proofErr w:type="spellEnd"/>
            <w:r>
              <w:rPr>
                <w:rFonts w:ascii="Futura T EMU" w:hAnsi="Futura T EMU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Futura T EMU" w:hAnsi="Futura T EMU"/>
                <w:sz w:val="20"/>
                <w:szCs w:val="20"/>
              </w:rPr>
              <w:t>Mediterranean</w:t>
            </w:r>
            <w:proofErr w:type="spellEnd"/>
            <w:r>
              <w:rPr>
                <w:rFonts w:ascii="Futura T EMU" w:hAnsi="Futura T EMU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Futura T EMU" w:hAnsi="Futura T EMU"/>
                <w:sz w:val="20"/>
                <w:szCs w:val="20"/>
              </w:rPr>
              <w:t>University</w:t>
            </w:r>
            <w:proofErr w:type="spellEnd"/>
          </w:p>
          <w:p w:rsidR="008B7774" w:rsidRDefault="008B7774" w:rsidP="008B7774">
            <w:pPr>
              <w:rPr>
                <w:rFonts w:ascii="Futura T EMU" w:hAnsi="Futura T EMU"/>
                <w:sz w:val="20"/>
                <w:szCs w:val="20"/>
              </w:rPr>
            </w:pPr>
            <w:proofErr w:type="spellStart"/>
            <w:r>
              <w:rPr>
                <w:rFonts w:ascii="Futura T EMU" w:hAnsi="Futura T EMU"/>
                <w:sz w:val="20"/>
                <w:szCs w:val="20"/>
              </w:rPr>
              <w:t>Famagusta</w:t>
            </w:r>
            <w:proofErr w:type="spellEnd"/>
            <w:r w:rsidRPr="00D032C0">
              <w:rPr>
                <w:rFonts w:ascii="Futura T EMU" w:hAnsi="Futura T EMU"/>
                <w:sz w:val="20"/>
                <w:szCs w:val="20"/>
              </w:rPr>
              <w:t>-</w:t>
            </w:r>
            <w:r>
              <w:rPr>
                <w:rFonts w:ascii="Futura T EMU" w:hAnsi="Futura T EMU"/>
                <w:sz w:val="20"/>
                <w:szCs w:val="20"/>
              </w:rPr>
              <w:t>North Cyprus</w:t>
            </w:r>
          </w:p>
          <w:p w:rsidR="00E30021" w:rsidRDefault="00E30021" w:rsidP="00DE382D">
            <w:pPr>
              <w:rPr>
                <w:rFonts w:ascii="Futura T EMU" w:hAnsi="Futura T EMU"/>
                <w:sz w:val="20"/>
                <w:szCs w:val="20"/>
              </w:rPr>
            </w:pPr>
          </w:p>
          <w:p w:rsidR="00E30021" w:rsidRPr="00166288" w:rsidRDefault="00E30021" w:rsidP="00DE382D">
            <w:pPr>
              <w:rPr>
                <w:rFonts w:ascii="Futura T EMU" w:hAnsi="Futura T EMU"/>
                <w:sz w:val="20"/>
                <w:szCs w:val="20"/>
              </w:rPr>
            </w:pPr>
          </w:p>
        </w:tc>
      </w:tr>
    </w:tbl>
    <w:p w:rsidR="008B7774" w:rsidRDefault="008B7774" w:rsidP="002010B5">
      <w:pPr>
        <w:jc w:val="center"/>
        <w:rPr>
          <w:rFonts w:ascii="Futura T EMU" w:hAnsi="Futura T EMU"/>
          <w:b/>
          <w:sz w:val="20"/>
          <w:szCs w:val="20"/>
        </w:rPr>
      </w:pPr>
    </w:p>
    <w:p w:rsidR="002010B5" w:rsidRPr="002010B5" w:rsidRDefault="001C6398" w:rsidP="002010B5">
      <w:pPr>
        <w:jc w:val="center"/>
        <w:rPr>
          <w:rFonts w:ascii="Futura T EMU" w:hAnsi="Futura T EMU"/>
          <w:b/>
          <w:sz w:val="20"/>
          <w:szCs w:val="20"/>
        </w:rPr>
      </w:pPr>
      <w:proofErr w:type="spellStart"/>
      <w:r>
        <w:rPr>
          <w:rFonts w:ascii="Futura T EMU" w:hAnsi="Futura T EMU"/>
          <w:b/>
          <w:sz w:val="20"/>
          <w:szCs w:val="20"/>
        </w:rPr>
        <w:t>Referees</w:t>
      </w:r>
      <w:proofErr w:type="spellEnd"/>
      <w:r>
        <w:rPr>
          <w:rFonts w:ascii="Futura T EMU" w:hAnsi="Futura T EMU"/>
          <w:b/>
          <w:sz w:val="20"/>
          <w:szCs w:val="20"/>
        </w:rPr>
        <w:t xml:space="preserve"> in </w:t>
      </w:r>
      <w:proofErr w:type="spellStart"/>
      <w:r>
        <w:rPr>
          <w:rFonts w:ascii="Futura T EMU" w:hAnsi="Futura T EMU"/>
          <w:b/>
          <w:sz w:val="20"/>
          <w:szCs w:val="20"/>
        </w:rPr>
        <w:t>T</w:t>
      </w:r>
      <w:r w:rsidRPr="002010B5">
        <w:rPr>
          <w:rFonts w:ascii="Futura T EMU" w:hAnsi="Futura T EMU"/>
          <w:b/>
          <w:sz w:val="20"/>
          <w:szCs w:val="20"/>
        </w:rPr>
        <w:t>his</w:t>
      </w:r>
      <w:proofErr w:type="spellEnd"/>
      <w:r>
        <w:rPr>
          <w:rFonts w:ascii="Futura T EMU" w:hAnsi="Futura T EMU"/>
          <w:b/>
          <w:sz w:val="20"/>
          <w:szCs w:val="20"/>
        </w:rPr>
        <w:t xml:space="preserve"> </w:t>
      </w:r>
      <w:proofErr w:type="spellStart"/>
      <w:r>
        <w:rPr>
          <w:rFonts w:ascii="Futura T EMU" w:hAnsi="Futura T EMU"/>
          <w:b/>
          <w:sz w:val="20"/>
          <w:szCs w:val="20"/>
        </w:rPr>
        <w:t>I</w:t>
      </w:r>
      <w:r w:rsidRPr="002010B5">
        <w:rPr>
          <w:rFonts w:ascii="Futura T EMU" w:hAnsi="Futura T EMU"/>
          <w:b/>
          <w:sz w:val="20"/>
          <w:szCs w:val="20"/>
        </w:rPr>
        <w:t>ssue</w:t>
      </w:r>
      <w:proofErr w:type="spellEnd"/>
      <w:r w:rsidRPr="002010B5">
        <w:rPr>
          <w:rFonts w:ascii="Futura T EMU" w:hAnsi="Futura T EMU"/>
          <w:b/>
          <w:sz w:val="20"/>
          <w:szCs w:val="20"/>
        </w:rPr>
        <w:t xml:space="preserve"> </w:t>
      </w:r>
      <w:r>
        <w:rPr>
          <w:rFonts w:ascii="Futura T EMU" w:hAnsi="Futura T EMU"/>
          <w:b/>
          <w:sz w:val="20"/>
          <w:szCs w:val="20"/>
        </w:rPr>
        <w:t xml:space="preserve">/ </w:t>
      </w:r>
      <w:r w:rsidR="002010B5" w:rsidRPr="002010B5">
        <w:rPr>
          <w:rFonts w:ascii="Futura T EMU" w:hAnsi="Futura T EMU"/>
          <w:b/>
          <w:sz w:val="20"/>
          <w:szCs w:val="20"/>
        </w:rPr>
        <w:t xml:space="preserve">Bu </w:t>
      </w:r>
      <w:r w:rsidR="00E916B6" w:rsidRPr="002010B5">
        <w:rPr>
          <w:rFonts w:ascii="Futura T EMU" w:hAnsi="Futura T EMU"/>
          <w:b/>
          <w:sz w:val="20"/>
          <w:szCs w:val="20"/>
        </w:rPr>
        <w:t>Sayıda Hakemlik Yapanlar</w:t>
      </w:r>
      <w:r w:rsidR="00D172C1">
        <w:rPr>
          <w:rFonts w:ascii="Futura T EMU" w:hAnsi="Futura T EMU"/>
          <w:b/>
          <w:sz w:val="20"/>
          <w:szCs w:val="20"/>
        </w:rPr>
        <w:t xml:space="preserve"> </w:t>
      </w:r>
    </w:p>
    <w:p w:rsidR="001C6398" w:rsidRPr="000C7923" w:rsidRDefault="001C6398" w:rsidP="001C6398">
      <w:pPr>
        <w:jc w:val="center"/>
        <w:rPr>
          <w:rFonts w:ascii="Futura T EMU" w:hAnsi="Futura T EMU"/>
          <w:sz w:val="20"/>
          <w:szCs w:val="20"/>
        </w:rPr>
      </w:pPr>
      <w:r w:rsidRPr="000C7923">
        <w:rPr>
          <w:rFonts w:ascii="Futura T EMU" w:hAnsi="Futura T EMU"/>
          <w:sz w:val="20"/>
          <w:szCs w:val="20"/>
        </w:rPr>
        <w:t>(</w:t>
      </w:r>
      <w:proofErr w:type="spellStart"/>
      <w:r>
        <w:rPr>
          <w:rFonts w:ascii="Futura T EMU" w:hAnsi="Futura T EMU"/>
          <w:sz w:val="20"/>
          <w:szCs w:val="20"/>
        </w:rPr>
        <w:t>I</w:t>
      </w:r>
      <w:r w:rsidRPr="000C7923">
        <w:rPr>
          <w:rFonts w:ascii="Futura T EMU" w:hAnsi="Futura T EMU"/>
          <w:sz w:val="20"/>
          <w:szCs w:val="20"/>
        </w:rPr>
        <w:t>n</w:t>
      </w:r>
      <w:proofErr w:type="spellEnd"/>
      <w:r>
        <w:rPr>
          <w:rFonts w:ascii="Futura T EMU" w:hAnsi="Futura T EMU"/>
          <w:sz w:val="20"/>
          <w:szCs w:val="20"/>
        </w:rPr>
        <w:t xml:space="preserve"> </w:t>
      </w:r>
      <w:proofErr w:type="spellStart"/>
      <w:r w:rsidRPr="000C7923">
        <w:rPr>
          <w:rFonts w:ascii="Futura T EMU" w:hAnsi="Futura T EMU"/>
          <w:sz w:val="20"/>
          <w:szCs w:val="20"/>
        </w:rPr>
        <w:t>alphebetical</w:t>
      </w:r>
      <w:proofErr w:type="spellEnd"/>
      <w:r>
        <w:rPr>
          <w:rFonts w:ascii="Futura T EMU" w:hAnsi="Futura T EMU"/>
          <w:sz w:val="20"/>
          <w:szCs w:val="20"/>
        </w:rPr>
        <w:t xml:space="preserve"> </w:t>
      </w:r>
      <w:proofErr w:type="spellStart"/>
      <w:r w:rsidRPr="000C7923">
        <w:rPr>
          <w:rFonts w:ascii="Futura T EMU" w:hAnsi="Futura T EMU"/>
          <w:sz w:val="20"/>
          <w:szCs w:val="20"/>
        </w:rPr>
        <w:t>order</w:t>
      </w:r>
      <w:proofErr w:type="spellEnd"/>
      <w:r>
        <w:rPr>
          <w:rFonts w:ascii="Futura T EMU" w:hAnsi="Futura T EMU" w:cs="TimesNewRoman"/>
          <w:sz w:val="20"/>
          <w:szCs w:val="20"/>
          <w:lang w:eastAsia="en-US"/>
        </w:rPr>
        <w:t>/ A</w:t>
      </w:r>
      <w:r w:rsidRPr="000C7923">
        <w:rPr>
          <w:rFonts w:ascii="Futura T EMU" w:hAnsi="Futura T EMU" w:cs="TimesNewRoman"/>
          <w:sz w:val="20"/>
          <w:szCs w:val="20"/>
          <w:lang w:eastAsia="en-US"/>
        </w:rPr>
        <w:t>lfabetik olarak</w:t>
      </w:r>
      <w:r w:rsidRPr="000C7923">
        <w:rPr>
          <w:rFonts w:ascii="Futura T EMU" w:hAnsi="Futura T EMU"/>
          <w:sz w:val="20"/>
          <w:szCs w:val="20"/>
        </w:rPr>
        <w:t>)</w:t>
      </w:r>
    </w:p>
    <w:tbl>
      <w:tblPr>
        <w:tblW w:w="7584" w:type="dxa"/>
        <w:tblLook w:val="04A0" w:firstRow="1" w:lastRow="0" w:firstColumn="1" w:lastColumn="0" w:noHBand="0" w:noVBand="1"/>
      </w:tblPr>
      <w:tblGrid>
        <w:gridCol w:w="3636"/>
        <w:gridCol w:w="3948"/>
      </w:tblGrid>
      <w:tr w:rsidR="00B80996" w:rsidRPr="00B80996" w:rsidTr="00CA24B1">
        <w:trPr>
          <w:trHeight w:val="555"/>
        </w:trPr>
        <w:tc>
          <w:tcPr>
            <w:tcW w:w="3636" w:type="dxa"/>
            <w:shd w:val="clear" w:color="auto" w:fill="auto"/>
          </w:tcPr>
          <w:p w:rsidR="00CA24B1" w:rsidRDefault="00CA24B1" w:rsidP="00A44941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</w:p>
          <w:p w:rsidR="00A44941" w:rsidRPr="004247DC" w:rsidRDefault="00A44941" w:rsidP="00A44941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Futura T EMU" w:hAnsi="Futura T EMU"/>
                <w:b/>
                <w:bCs/>
                <w:sz w:val="20"/>
                <w:szCs w:val="20"/>
              </w:rPr>
              <w:t>Assoc.</w:t>
            </w:r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Prof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.</w:t>
            </w:r>
            <w:proofErr w:type="gram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Gökçesu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Akşit</w:t>
            </w:r>
          </w:p>
          <w:p w:rsidR="00A44941" w:rsidRPr="00CA24B1" w:rsidRDefault="00A44941" w:rsidP="00A44941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Maltepe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University</w:t>
            </w:r>
            <w:proofErr w:type="spellEnd"/>
          </w:p>
          <w:p w:rsidR="00A44941" w:rsidRPr="00CA24B1" w:rsidRDefault="00A44941" w:rsidP="00A44941">
            <w:pPr>
              <w:rPr>
                <w:rFonts w:ascii="Futura T EMU" w:hAnsi="Futura T EMU"/>
                <w:bCs/>
                <w:sz w:val="20"/>
                <w:szCs w:val="20"/>
              </w:rPr>
            </w:pP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Istanbul-Turkey</w:t>
            </w:r>
            <w:proofErr w:type="spellEnd"/>
          </w:p>
          <w:p w:rsidR="00A44941" w:rsidRPr="00CA24B1" w:rsidRDefault="00A44941" w:rsidP="00A44941">
            <w:pPr>
              <w:rPr>
                <w:rFonts w:ascii="Futura T EMU" w:hAnsi="Futura T EMU"/>
                <w:b/>
                <w:sz w:val="8"/>
                <w:szCs w:val="8"/>
              </w:rPr>
            </w:pPr>
          </w:p>
          <w:p w:rsidR="00CA24B1" w:rsidRPr="00CA24B1" w:rsidRDefault="00CA24B1" w:rsidP="00A44941">
            <w:pPr>
              <w:rPr>
                <w:rFonts w:ascii="Futura T EMU" w:hAnsi="Futura T EMU"/>
                <w:sz w:val="8"/>
                <w:szCs w:val="8"/>
              </w:rPr>
            </w:pPr>
          </w:p>
          <w:p w:rsidR="00A44941" w:rsidRPr="004247DC" w:rsidRDefault="00A44941" w:rsidP="00A44941">
            <w:pPr>
              <w:rPr>
                <w:rFonts w:ascii="Futura T EMU" w:hAnsi="Futura T EMU"/>
                <w:b/>
                <w:sz w:val="20"/>
                <w:szCs w:val="20"/>
              </w:rPr>
            </w:pPr>
            <w:r w:rsidRPr="004247DC">
              <w:rPr>
                <w:rFonts w:ascii="Futura T EMU" w:hAnsi="Futura T EMU"/>
                <w:b/>
                <w:sz w:val="20"/>
                <w:szCs w:val="20"/>
              </w:rPr>
              <w:t xml:space="preserve">Prof. Özlem Berk </w:t>
            </w:r>
            <w:proofErr w:type="spellStart"/>
            <w:r w:rsidRPr="004247DC">
              <w:rPr>
                <w:rFonts w:ascii="Futura T EMU" w:hAnsi="Futura T EMU"/>
                <w:b/>
                <w:sz w:val="20"/>
                <w:szCs w:val="20"/>
              </w:rPr>
              <w:t>Albachten</w:t>
            </w:r>
            <w:proofErr w:type="spellEnd"/>
          </w:p>
          <w:p w:rsidR="00A44941" w:rsidRPr="00CA24B1" w:rsidRDefault="00A44941" w:rsidP="00A44941">
            <w:pPr>
              <w:rPr>
                <w:rFonts w:ascii="Futura T EMU" w:hAnsi="Futura T EMU"/>
                <w:sz w:val="20"/>
                <w:szCs w:val="20"/>
              </w:rPr>
            </w:pPr>
            <w:r w:rsidRPr="00CA24B1">
              <w:rPr>
                <w:rFonts w:ascii="Futura T EMU" w:hAnsi="Futura T EMU"/>
                <w:sz w:val="20"/>
                <w:szCs w:val="20"/>
              </w:rPr>
              <w:t xml:space="preserve">Boğaziçi </w:t>
            </w:r>
            <w:proofErr w:type="spellStart"/>
            <w:r w:rsidRPr="00CA24B1">
              <w:rPr>
                <w:rFonts w:ascii="Futura T EMU" w:hAnsi="Futura T EMU"/>
                <w:sz w:val="20"/>
                <w:szCs w:val="20"/>
              </w:rPr>
              <w:t>University</w:t>
            </w:r>
            <w:proofErr w:type="spellEnd"/>
          </w:p>
          <w:p w:rsidR="00A44941" w:rsidRPr="00CA24B1" w:rsidRDefault="00A44941" w:rsidP="00A44941">
            <w:pPr>
              <w:rPr>
                <w:rFonts w:ascii="Futura T EMU" w:hAnsi="Futura T EMU"/>
                <w:sz w:val="20"/>
                <w:szCs w:val="20"/>
              </w:rPr>
            </w:pPr>
            <w:r w:rsidRPr="00CA24B1">
              <w:rPr>
                <w:rFonts w:ascii="Futura T EMU" w:hAnsi="Futura T EMU"/>
                <w:sz w:val="20"/>
                <w:szCs w:val="20"/>
              </w:rPr>
              <w:t>İstanbul-</w:t>
            </w:r>
            <w:proofErr w:type="spellStart"/>
            <w:r w:rsidRPr="00CA24B1">
              <w:rPr>
                <w:rFonts w:ascii="Futura T EMU" w:hAnsi="Futura T EMU"/>
                <w:sz w:val="20"/>
                <w:szCs w:val="20"/>
              </w:rPr>
              <w:t>Turkey</w:t>
            </w:r>
            <w:proofErr w:type="spellEnd"/>
          </w:p>
          <w:p w:rsidR="00A44941" w:rsidRPr="00CA24B1" w:rsidRDefault="00A44941" w:rsidP="00A44941">
            <w:pPr>
              <w:rPr>
                <w:rFonts w:ascii="Futura T EMU" w:hAnsi="Futura T EMU"/>
                <w:sz w:val="8"/>
                <w:szCs w:val="8"/>
              </w:rPr>
            </w:pPr>
          </w:p>
          <w:p w:rsidR="004247DC" w:rsidRPr="004247DC" w:rsidRDefault="004247DC" w:rsidP="004247DC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proofErr w:type="spell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Assoc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. Prof. Özlem Altan-Olcay</w:t>
            </w:r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Koç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Universit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Istanbul-Turke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sz w:val="8"/>
                <w:szCs w:val="8"/>
              </w:rPr>
            </w:pPr>
          </w:p>
          <w:p w:rsidR="004247DC" w:rsidRPr="004247DC" w:rsidRDefault="004247DC" w:rsidP="004247DC">
            <w:pPr>
              <w:rPr>
                <w:rFonts w:ascii="Futura T EMU" w:hAnsi="Futura T EMU"/>
                <w:b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Futura T EMU" w:hAnsi="Futura T EMU"/>
                <w:b/>
                <w:sz w:val="20"/>
                <w:szCs w:val="20"/>
              </w:rPr>
              <w:t>Assoc.</w:t>
            </w:r>
            <w:r w:rsidRPr="004247DC">
              <w:rPr>
                <w:rFonts w:ascii="Futura T EMU" w:hAnsi="Futura T EMU"/>
                <w:b/>
                <w:sz w:val="20"/>
                <w:szCs w:val="20"/>
              </w:rPr>
              <w:t>Prof</w:t>
            </w:r>
            <w:proofErr w:type="spellEnd"/>
            <w:r w:rsidRPr="004247DC">
              <w:rPr>
                <w:rFonts w:ascii="Futura T EMU" w:hAnsi="Futura T EMU"/>
                <w:b/>
                <w:sz w:val="20"/>
                <w:szCs w:val="20"/>
              </w:rPr>
              <w:t>.</w:t>
            </w:r>
            <w:proofErr w:type="gramEnd"/>
            <w:r w:rsidRPr="004247DC">
              <w:rPr>
                <w:rFonts w:ascii="Futura T EMU" w:hAnsi="Futura T EMU"/>
                <w:b/>
                <w:sz w:val="20"/>
                <w:szCs w:val="20"/>
              </w:rPr>
              <w:t xml:space="preserve"> Özlem Belkıs</w:t>
            </w:r>
          </w:p>
          <w:p w:rsidR="004247DC" w:rsidRPr="00CA24B1" w:rsidRDefault="004247DC" w:rsidP="004247DC">
            <w:pPr>
              <w:rPr>
                <w:rFonts w:ascii="Futura T EMU" w:hAnsi="Futura T EMU"/>
                <w:sz w:val="20"/>
                <w:szCs w:val="20"/>
              </w:rPr>
            </w:pPr>
            <w:r w:rsidRPr="00CA24B1">
              <w:rPr>
                <w:rFonts w:ascii="Futura T EMU" w:hAnsi="Futura T EMU"/>
                <w:sz w:val="20"/>
                <w:szCs w:val="20"/>
              </w:rPr>
              <w:t xml:space="preserve">Dokuz Eylül </w:t>
            </w:r>
            <w:proofErr w:type="spellStart"/>
            <w:r w:rsidRPr="00CA24B1">
              <w:rPr>
                <w:rFonts w:ascii="Futura T EMU" w:hAnsi="Futura T EMU"/>
                <w:sz w:val="20"/>
                <w:szCs w:val="20"/>
              </w:rPr>
              <w:t>Universit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sz w:val="20"/>
                <w:szCs w:val="20"/>
              </w:rPr>
            </w:pPr>
            <w:r w:rsidRPr="00CA24B1">
              <w:rPr>
                <w:rFonts w:ascii="Futura T EMU" w:hAnsi="Futura T EMU"/>
                <w:sz w:val="20"/>
                <w:szCs w:val="20"/>
              </w:rPr>
              <w:t>İzmir-</w:t>
            </w:r>
            <w:proofErr w:type="spellStart"/>
            <w:r w:rsidRPr="00CA24B1">
              <w:rPr>
                <w:rFonts w:ascii="Futura T EMU" w:hAnsi="Futura T EMU"/>
                <w:sz w:val="20"/>
                <w:szCs w:val="20"/>
              </w:rPr>
              <w:t>Turke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sz w:val="8"/>
                <w:szCs w:val="8"/>
              </w:rPr>
            </w:pPr>
          </w:p>
          <w:p w:rsidR="004247DC" w:rsidRPr="004247DC" w:rsidRDefault="004247DC" w:rsidP="004247DC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Assist.Prof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.</w:t>
            </w:r>
            <w:proofErr w:type="gram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Feyza Bhatti </w:t>
            </w:r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Girne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American</w:t>
            </w:r>
            <w:proofErr w:type="spellEnd"/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Universit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Kyrenia</w:t>
            </w:r>
            <w:proofErr w:type="spellEnd"/>
            <w:r w:rsidRPr="00CA24B1">
              <w:rPr>
                <w:rFonts w:ascii="Futura T EMU" w:hAnsi="Futura T EMU"/>
                <w:bCs/>
                <w:sz w:val="20"/>
                <w:szCs w:val="20"/>
              </w:rPr>
              <w:t>-North Cyprus</w:t>
            </w:r>
          </w:p>
          <w:p w:rsidR="004247DC" w:rsidRPr="00CA24B1" w:rsidRDefault="004247DC" w:rsidP="004247DC">
            <w:pPr>
              <w:rPr>
                <w:rFonts w:ascii="Futura T EMU" w:hAnsi="Futura T EMU"/>
                <w:b/>
                <w:sz w:val="8"/>
                <w:szCs w:val="8"/>
              </w:rPr>
            </w:pPr>
          </w:p>
          <w:p w:rsidR="004247DC" w:rsidRPr="004247DC" w:rsidRDefault="004247DC" w:rsidP="004247DC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Assist.Prof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.</w:t>
            </w:r>
            <w:proofErr w:type="gram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Çağatay Çoker</w:t>
            </w:r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İstanbul Arel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Universit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Istanbul-Turkey</w:t>
            </w:r>
            <w:proofErr w:type="spellEnd"/>
          </w:p>
          <w:p w:rsidR="00A44941" w:rsidRPr="00CA24B1" w:rsidRDefault="00A44941" w:rsidP="00A44941">
            <w:pPr>
              <w:rPr>
                <w:rFonts w:ascii="Futura T EMU" w:hAnsi="Futura T EMU"/>
                <w:sz w:val="8"/>
                <w:szCs w:val="8"/>
              </w:rPr>
            </w:pPr>
          </w:p>
          <w:p w:rsidR="00A44941" w:rsidRPr="004247DC" w:rsidRDefault="00A44941" w:rsidP="00A44941">
            <w:pPr>
              <w:rPr>
                <w:rFonts w:ascii="Futura T EMU" w:hAnsi="Futura T EMU"/>
                <w:b/>
                <w:sz w:val="20"/>
                <w:szCs w:val="20"/>
              </w:rPr>
            </w:pPr>
            <w:r w:rsidRPr="004247DC">
              <w:rPr>
                <w:rFonts w:ascii="Futura T EMU" w:hAnsi="Futura T EMU"/>
                <w:b/>
                <w:sz w:val="20"/>
                <w:szCs w:val="20"/>
              </w:rPr>
              <w:t>Prof. Saniye Dedeoğlu</w:t>
            </w:r>
          </w:p>
          <w:p w:rsidR="00A44941" w:rsidRPr="00CA24B1" w:rsidRDefault="00A44941" w:rsidP="00A44941">
            <w:pPr>
              <w:rPr>
                <w:rFonts w:ascii="Futura T EMU" w:hAnsi="Futura T EMU"/>
                <w:sz w:val="20"/>
                <w:szCs w:val="20"/>
              </w:rPr>
            </w:pPr>
            <w:r w:rsidRPr="00CA24B1">
              <w:rPr>
                <w:rFonts w:ascii="Futura T EMU" w:hAnsi="Futura T EMU"/>
                <w:sz w:val="20"/>
                <w:szCs w:val="20"/>
              </w:rPr>
              <w:t xml:space="preserve">Muğla </w:t>
            </w:r>
            <w:proofErr w:type="spellStart"/>
            <w:r w:rsidRPr="00CA24B1">
              <w:rPr>
                <w:rFonts w:ascii="Futura T EMU" w:hAnsi="Futura T EMU"/>
                <w:sz w:val="20"/>
                <w:szCs w:val="20"/>
              </w:rPr>
              <w:t>University</w:t>
            </w:r>
            <w:proofErr w:type="spellEnd"/>
          </w:p>
          <w:p w:rsidR="00A44941" w:rsidRPr="00CA24B1" w:rsidRDefault="00A44941" w:rsidP="00A44941">
            <w:pPr>
              <w:rPr>
                <w:rFonts w:ascii="Futura T EMU" w:hAnsi="Futura T EMU"/>
                <w:sz w:val="20"/>
                <w:szCs w:val="20"/>
              </w:rPr>
            </w:pPr>
            <w:r w:rsidRPr="00CA24B1">
              <w:rPr>
                <w:rFonts w:ascii="Futura T EMU" w:hAnsi="Futura T EMU"/>
                <w:sz w:val="20"/>
                <w:szCs w:val="20"/>
              </w:rPr>
              <w:t>Muğla-</w:t>
            </w:r>
            <w:proofErr w:type="spellStart"/>
            <w:r w:rsidRPr="00CA24B1">
              <w:rPr>
                <w:rFonts w:ascii="Futura T EMU" w:hAnsi="Futura T EMU"/>
                <w:sz w:val="20"/>
                <w:szCs w:val="20"/>
              </w:rPr>
              <w:t>Turke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sz w:val="8"/>
                <w:szCs w:val="8"/>
              </w:rPr>
            </w:pPr>
          </w:p>
          <w:p w:rsidR="004247DC" w:rsidRPr="004247DC" w:rsidRDefault="00CA24B1" w:rsidP="004247DC">
            <w:pPr>
              <w:rPr>
                <w:rFonts w:ascii="Futura T EMU" w:hAnsi="Futura T EMU"/>
                <w:b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Futura T EMU" w:hAnsi="Futura T EMU"/>
                <w:b/>
                <w:sz w:val="20"/>
                <w:szCs w:val="20"/>
              </w:rPr>
              <w:t>Assist.Prof</w:t>
            </w:r>
            <w:proofErr w:type="spellEnd"/>
            <w:r>
              <w:rPr>
                <w:rFonts w:ascii="Futura T EMU" w:hAnsi="Futura T EMU"/>
                <w:b/>
                <w:sz w:val="20"/>
                <w:szCs w:val="20"/>
              </w:rPr>
              <w:t>.</w:t>
            </w:r>
            <w:proofErr w:type="gramEnd"/>
            <w:r>
              <w:rPr>
                <w:rFonts w:ascii="Futura T EMU" w:hAnsi="Futura T EMU"/>
                <w:b/>
                <w:sz w:val="20"/>
                <w:szCs w:val="20"/>
              </w:rPr>
              <w:t xml:space="preserve"> </w:t>
            </w:r>
            <w:r w:rsidR="004247DC" w:rsidRPr="004247DC">
              <w:rPr>
                <w:rFonts w:ascii="Futura T EMU" w:hAnsi="Futura T EMU"/>
                <w:b/>
                <w:sz w:val="20"/>
                <w:szCs w:val="20"/>
              </w:rPr>
              <w:t>Zeynep Gülru Göker</w:t>
            </w:r>
          </w:p>
          <w:p w:rsidR="004247DC" w:rsidRPr="004247DC" w:rsidRDefault="004247DC" w:rsidP="004247DC">
            <w:pPr>
              <w:rPr>
                <w:rFonts w:ascii="Futura T EMU" w:hAnsi="Futura T EMU"/>
                <w:b/>
                <w:sz w:val="20"/>
                <w:szCs w:val="20"/>
              </w:rPr>
            </w:pPr>
            <w:r w:rsidRPr="004247DC">
              <w:rPr>
                <w:rFonts w:ascii="Futura T EMU" w:hAnsi="Futura T EMU"/>
                <w:b/>
                <w:sz w:val="20"/>
                <w:szCs w:val="20"/>
              </w:rPr>
              <w:t xml:space="preserve">Sabancı </w:t>
            </w:r>
            <w:proofErr w:type="spellStart"/>
            <w:r w:rsidRPr="004247DC">
              <w:rPr>
                <w:rFonts w:ascii="Futura T EMU" w:hAnsi="Futura T EMU"/>
                <w:b/>
                <w:sz w:val="20"/>
                <w:szCs w:val="20"/>
              </w:rPr>
              <w:t>University</w:t>
            </w:r>
            <w:proofErr w:type="spellEnd"/>
          </w:p>
          <w:p w:rsidR="004247DC" w:rsidRPr="004247DC" w:rsidRDefault="004247DC" w:rsidP="004247DC">
            <w:pPr>
              <w:rPr>
                <w:rFonts w:ascii="Futura T EMU" w:hAnsi="Futura T EMU"/>
                <w:b/>
                <w:sz w:val="20"/>
                <w:szCs w:val="20"/>
              </w:rPr>
            </w:pPr>
            <w:r w:rsidRPr="004247DC">
              <w:rPr>
                <w:rFonts w:ascii="Futura T EMU" w:hAnsi="Futura T EMU"/>
                <w:b/>
                <w:sz w:val="20"/>
                <w:szCs w:val="20"/>
              </w:rPr>
              <w:t>İstanbul-</w:t>
            </w:r>
            <w:proofErr w:type="spellStart"/>
            <w:r w:rsidRPr="004247DC">
              <w:rPr>
                <w:rFonts w:ascii="Futura T EMU" w:hAnsi="Futura T EMU"/>
                <w:b/>
                <w:sz w:val="20"/>
                <w:szCs w:val="20"/>
              </w:rPr>
              <w:t>Turke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sz w:val="8"/>
                <w:szCs w:val="8"/>
              </w:rPr>
            </w:pPr>
          </w:p>
          <w:p w:rsidR="00A44941" w:rsidRPr="004247DC" w:rsidRDefault="00A44941" w:rsidP="00A44941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Prof. Işık </w:t>
            </w:r>
            <w:proofErr w:type="spell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Gürşimsek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</w:t>
            </w:r>
          </w:p>
          <w:p w:rsidR="00A44941" w:rsidRPr="00CA24B1" w:rsidRDefault="00A44941" w:rsidP="00A44941">
            <w:pPr>
              <w:rPr>
                <w:rFonts w:ascii="Futura T EMU" w:hAnsi="Futura T EMU"/>
                <w:bCs/>
                <w:sz w:val="20"/>
                <w:szCs w:val="20"/>
              </w:rPr>
            </w:pP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Eastern</w:t>
            </w:r>
            <w:proofErr w:type="spellEnd"/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Mediterranean</w:t>
            </w:r>
            <w:proofErr w:type="spellEnd"/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University</w:t>
            </w:r>
            <w:proofErr w:type="spellEnd"/>
          </w:p>
          <w:p w:rsidR="00A44941" w:rsidRPr="00CA24B1" w:rsidRDefault="00A44941" w:rsidP="00A44941">
            <w:pPr>
              <w:rPr>
                <w:rFonts w:ascii="Futura T EMU" w:hAnsi="Futura T EMU"/>
                <w:bCs/>
                <w:sz w:val="20"/>
                <w:szCs w:val="20"/>
              </w:rPr>
            </w:pP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Famagusta</w:t>
            </w:r>
            <w:proofErr w:type="spellEnd"/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-North Cyprus </w:t>
            </w:r>
          </w:p>
          <w:p w:rsidR="00A44941" w:rsidRPr="00CA24B1" w:rsidRDefault="00A44941" w:rsidP="00A44941">
            <w:pPr>
              <w:rPr>
                <w:rFonts w:ascii="Futura T EMU" w:hAnsi="Futura T EMU"/>
                <w:bCs/>
                <w:sz w:val="8"/>
                <w:szCs w:val="8"/>
              </w:rPr>
            </w:pPr>
          </w:p>
          <w:p w:rsidR="00A44941" w:rsidRPr="004247DC" w:rsidRDefault="00A44941" w:rsidP="00A44941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Assoc.</w:t>
            </w:r>
            <w:r w:rsidR="00CA24B1">
              <w:rPr>
                <w:rFonts w:ascii="Futura T EMU" w:hAnsi="Futura T EMU"/>
                <w:b/>
                <w:bCs/>
                <w:sz w:val="20"/>
                <w:szCs w:val="20"/>
              </w:rPr>
              <w:t>Prof</w:t>
            </w:r>
            <w:proofErr w:type="spellEnd"/>
            <w:r w:rsidR="00CA24B1">
              <w:rPr>
                <w:rFonts w:ascii="Futura T EMU" w:hAnsi="Futura T EMU"/>
                <w:b/>
                <w:bCs/>
                <w:sz w:val="20"/>
                <w:szCs w:val="20"/>
              </w:rPr>
              <w:t>.</w:t>
            </w:r>
            <w:proofErr w:type="gramEnd"/>
            <w:r w:rsidR="00CA24B1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</w:t>
            </w:r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Zeynep Kıvılcım </w:t>
            </w:r>
          </w:p>
          <w:p w:rsidR="00A44941" w:rsidRPr="00CA24B1" w:rsidRDefault="00A44941" w:rsidP="00A44941">
            <w:pPr>
              <w:rPr>
                <w:rFonts w:ascii="Futura T EMU" w:hAnsi="Futura T EMU"/>
                <w:bCs/>
                <w:sz w:val="20"/>
                <w:szCs w:val="20"/>
              </w:rPr>
            </w:pP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Humbolth</w:t>
            </w:r>
            <w:proofErr w:type="spellEnd"/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University</w:t>
            </w:r>
            <w:proofErr w:type="spellEnd"/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Zu</w:t>
            </w:r>
            <w:proofErr w:type="spellEnd"/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 Berlin</w:t>
            </w:r>
          </w:p>
          <w:p w:rsidR="001013CF" w:rsidRPr="00364B23" w:rsidRDefault="00A44941" w:rsidP="00CA24B1">
            <w:pPr>
              <w:rPr>
                <w:rFonts w:ascii="Futura T EMU" w:hAnsi="Futura T EMU"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>Berlin-Germany</w:t>
            </w:r>
          </w:p>
        </w:tc>
        <w:tc>
          <w:tcPr>
            <w:tcW w:w="3948" w:type="dxa"/>
            <w:shd w:val="clear" w:color="auto" w:fill="auto"/>
          </w:tcPr>
          <w:p w:rsidR="00CA24B1" w:rsidRDefault="00CA24B1" w:rsidP="004247DC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</w:p>
          <w:p w:rsidR="004247DC" w:rsidRPr="004247DC" w:rsidRDefault="004247DC" w:rsidP="004247DC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Assist.Prof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.</w:t>
            </w:r>
            <w:proofErr w:type="gram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Şerife </w:t>
            </w:r>
            <w:proofErr w:type="spell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Özbiler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Cyprus International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Universit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Nıcosia</w:t>
            </w:r>
            <w:proofErr w:type="spellEnd"/>
            <w:r w:rsidRPr="00CA24B1">
              <w:rPr>
                <w:rFonts w:ascii="Futura T EMU" w:hAnsi="Futura T EMU"/>
                <w:bCs/>
                <w:sz w:val="20"/>
                <w:szCs w:val="20"/>
              </w:rPr>
              <w:t>-North Cyprus</w:t>
            </w:r>
          </w:p>
          <w:p w:rsidR="004247DC" w:rsidRPr="00CA24B1" w:rsidRDefault="004247DC" w:rsidP="004247DC">
            <w:pPr>
              <w:rPr>
                <w:rFonts w:ascii="Futura T EMU" w:hAnsi="Futura T EMU"/>
                <w:sz w:val="8"/>
                <w:szCs w:val="8"/>
              </w:rPr>
            </w:pPr>
          </w:p>
          <w:p w:rsidR="004247DC" w:rsidRPr="004247DC" w:rsidRDefault="004247DC" w:rsidP="004247DC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Assist.Prof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.</w:t>
            </w:r>
            <w:proofErr w:type="gram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Özge Özateş-Gelmez</w:t>
            </w:r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Hacettepe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Universit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>Ankara-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Turke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sz w:val="8"/>
                <w:szCs w:val="8"/>
              </w:rPr>
            </w:pPr>
          </w:p>
          <w:p w:rsidR="004247DC" w:rsidRPr="004247DC" w:rsidRDefault="004247DC" w:rsidP="004247DC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Assist.Prof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.</w:t>
            </w:r>
            <w:proofErr w:type="gram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 Hanife Pehlivan </w:t>
            </w:r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Ege </w:t>
            </w:r>
            <w:proofErr w:type="spellStart"/>
            <w:r w:rsidR="00CA24B1">
              <w:rPr>
                <w:rFonts w:ascii="Futura T EMU" w:hAnsi="Futura T EMU"/>
                <w:bCs/>
                <w:sz w:val="20"/>
                <w:szCs w:val="20"/>
              </w:rPr>
              <w:t>University</w:t>
            </w:r>
            <w:proofErr w:type="spellEnd"/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 </w:t>
            </w:r>
          </w:p>
          <w:p w:rsidR="004247DC" w:rsidRPr="00CA24B1" w:rsidRDefault="004247DC" w:rsidP="004247DC">
            <w:pPr>
              <w:ind w:left="-92"/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 </w:t>
            </w:r>
            <w:r w:rsidR="00CA24B1">
              <w:rPr>
                <w:rFonts w:ascii="Futura T EMU" w:hAnsi="Futura T EMU"/>
                <w:bCs/>
                <w:sz w:val="20"/>
                <w:szCs w:val="20"/>
              </w:rPr>
              <w:t xml:space="preserve"> </w:t>
            </w:r>
            <w:r w:rsidRPr="00CA24B1">
              <w:rPr>
                <w:rFonts w:ascii="Futura T EMU" w:hAnsi="Futura T EMU"/>
                <w:bCs/>
                <w:sz w:val="20"/>
                <w:szCs w:val="20"/>
              </w:rPr>
              <w:t>İzmir-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Turke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sz w:val="8"/>
                <w:szCs w:val="8"/>
              </w:rPr>
            </w:pPr>
          </w:p>
          <w:p w:rsidR="004247DC" w:rsidRPr="004247DC" w:rsidRDefault="004247DC" w:rsidP="004247DC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Dr. Cavidan Soykan</w:t>
            </w:r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Independent</w:t>
            </w:r>
            <w:proofErr w:type="spellEnd"/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Researcher</w:t>
            </w:r>
            <w:proofErr w:type="spellEnd"/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  </w:t>
            </w:r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>İzmir-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Turke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sz w:val="8"/>
                <w:szCs w:val="8"/>
              </w:rPr>
            </w:pPr>
          </w:p>
          <w:p w:rsidR="00A44941" w:rsidRPr="004247DC" w:rsidRDefault="00A44941" w:rsidP="00A44941">
            <w:pPr>
              <w:rPr>
                <w:rFonts w:ascii="Futura T EMU" w:hAnsi="Futura T EMU"/>
                <w:b/>
                <w:sz w:val="20"/>
                <w:szCs w:val="20"/>
              </w:rPr>
            </w:pPr>
            <w:r w:rsidRPr="004247DC">
              <w:rPr>
                <w:rFonts w:ascii="Futura T EMU" w:hAnsi="Futura T EMU"/>
                <w:b/>
                <w:sz w:val="20"/>
                <w:szCs w:val="20"/>
              </w:rPr>
              <w:t xml:space="preserve">Prof. Gülay </w:t>
            </w:r>
            <w:r w:rsidR="000E725E">
              <w:rPr>
                <w:rFonts w:ascii="Futura T EMU" w:hAnsi="Futura T EMU"/>
                <w:b/>
                <w:sz w:val="20"/>
                <w:szCs w:val="20"/>
              </w:rPr>
              <w:t>Günlük-</w:t>
            </w:r>
            <w:r w:rsidRPr="004247DC">
              <w:rPr>
                <w:rFonts w:ascii="Futura T EMU" w:hAnsi="Futura T EMU"/>
                <w:b/>
                <w:sz w:val="20"/>
                <w:szCs w:val="20"/>
              </w:rPr>
              <w:t>Şenesen</w:t>
            </w:r>
          </w:p>
          <w:p w:rsidR="00A44941" w:rsidRPr="00CA24B1" w:rsidRDefault="00A44941" w:rsidP="00A44941">
            <w:pPr>
              <w:rPr>
                <w:rFonts w:ascii="Futura T EMU" w:hAnsi="Futura T EMU"/>
                <w:sz w:val="20"/>
                <w:szCs w:val="20"/>
              </w:rPr>
            </w:pPr>
            <w:proofErr w:type="spellStart"/>
            <w:r w:rsidRPr="00CA24B1">
              <w:rPr>
                <w:rFonts w:ascii="Futura T EMU" w:hAnsi="Futura T EMU"/>
                <w:sz w:val="20"/>
                <w:szCs w:val="20"/>
              </w:rPr>
              <w:t>Istanbul</w:t>
            </w:r>
            <w:proofErr w:type="spellEnd"/>
            <w:r w:rsidRPr="00CA24B1">
              <w:rPr>
                <w:rFonts w:ascii="Futura T EMU" w:hAnsi="Futura T EMU"/>
                <w:sz w:val="20"/>
                <w:szCs w:val="20"/>
              </w:rPr>
              <w:t xml:space="preserve"> </w:t>
            </w:r>
            <w:proofErr w:type="spellStart"/>
            <w:r w:rsidRPr="00CA24B1">
              <w:rPr>
                <w:rFonts w:ascii="Futura T EMU" w:hAnsi="Futura T EMU"/>
                <w:sz w:val="20"/>
                <w:szCs w:val="20"/>
              </w:rPr>
              <w:t>University</w:t>
            </w:r>
            <w:proofErr w:type="spellEnd"/>
          </w:p>
          <w:p w:rsidR="00A44941" w:rsidRPr="00CA24B1" w:rsidRDefault="00A44941" w:rsidP="00A44941">
            <w:pPr>
              <w:rPr>
                <w:rFonts w:ascii="Futura T EMU" w:hAnsi="Futura T EMU"/>
                <w:sz w:val="20"/>
                <w:szCs w:val="20"/>
              </w:rPr>
            </w:pPr>
            <w:proofErr w:type="spellStart"/>
            <w:r w:rsidRPr="00CA24B1">
              <w:rPr>
                <w:rFonts w:ascii="Futura T EMU" w:hAnsi="Futura T EMU"/>
                <w:sz w:val="20"/>
                <w:szCs w:val="20"/>
              </w:rPr>
              <w:t>Istanbul-Turkey</w:t>
            </w:r>
            <w:proofErr w:type="spellEnd"/>
          </w:p>
          <w:p w:rsidR="00A44941" w:rsidRPr="00CA24B1" w:rsidRDefault="00A44941" w:rsidP="004247DC">
            <w:pPr>
              <w:rPr>
                <w:rFonts w:ascii="Futura T EMU" w:hAnsi="Futura T EMU"/>
                <w:bCs/>
                <w:sz w:val="8"/>
                <w:szCs w:val="8"/>
              </w:rPr>
            </w:pPr>
          </w:p>
          <w:p w:rsidR="004247DC" w:rsidRPr="004247DC" w:rsidRDefault="004247DC" w:rsidP="004247DC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Assist.Prof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.</w:t>
            </w:r>
            <w:proofErr w:type="gram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Umut Şah </w:t>
            </w:r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İstanbul Arel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Universit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Istanbul-Turke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sz w:val="8"/>
                <w:szCs w:val="8"/>
              </w:rPr>
            </w:pPr>
          </w:p>
          <w:p w:rsidR="004247DC" w:rsidRPr="004247DC" w:rsidRDefault="004247DC" w:rsidP="004247DC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Assist.Prof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.</w:t>
            </w:r>
            <w:proofErr w:type="gram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 Doğuş Şimşek</w:t>
            </w:r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Koç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Universit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>İstanbul-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Turkey</w:t>
            </w:r>
            <w:proofErr w:type="spellEnd"/>
          </w:p>
          <w:p w:rsidR="004247DC" w:rsidRPr="00CA24B1" w:rsidRDefault="004247DC" w:rsidP="004247DC">
            <w:pPr>
              <w:rPr>
                <w:rFonts w:ascii="Futura T EMU" w:hAnsi="Futura T EMU"/>
                <w:bCs/>
                <w:sz w:val="8"/>
                <w:szCs w:val="8"/>
              </w:rPr>
            </w:pPr>
          </w:p>
          <w:p w:rsidR="00A44941" w:rsidRPr="004247DC" w:rsidRDefault="00A44941" w:rsidP="00A44941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Assist.Prof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.</w:t>
            </w:r>
            <w:proofErr w:type="gram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Ebru Thwaites Diken</w:t>
            </w:r>
          </w:p>
          <w:p w:rsidR="00A44941" w:rsidRPr="00CA24B1" w:rsidRDefault="00A44941" w:rsidP="00A44941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Bilgi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University</w:t>
            </w:r>
            <w:proofErr w:type="spellEnd"/>
          </w:p>
          <w:p w:rsidR="00A44941" w:rsidRPr="00CA24B1" w:rsidRDefault="00A44941" w:rsidP="00A44941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>İstanbul-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Turkey</w:t>
            </w:r>
            <w:proofErr w:type="spellEnd"/>
          </w:p>
          <w:p w:rsidR="00A44941" w:rsidRPr="00CA24B1" w:rsidRDefault="00A44941" w:rsidP="00A44941">
            <w:pPr>
              <w:rPr>
                <w:rFonts w:ascii="Futura T EMU" w:hAnsi="Futura T EMU"/>
                <w:bCs/>
                <w:sz w:val="8"/>
                <w:szCs w:val="8"/>
              </w:rPr>
            </w:pPr>
          </w:p>
          <w:p w:rsidR="00A44941" w:rsidRPr="004247DC" w:rsidRDefault="00A44941" w:rsidP="00A44941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Prof. Gülriz Uygur </w:t>
            </w:r>
          </w:p>
          <w:p w:rsidR="00A44941" w:rsidRPr="00CA24B1" w:rsidRDefault="00A44941" w:rsidP="00A44941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Ankara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U</w:t>
            </w:r>
            <w:r w:rsidR="00CA24B1">
              <w:rPr>
                <w:rFonts w:ascii="Futura T EMU" w:hAnsi="Futura T EMU"/>
                <w:bCs/>
                <w:sz w:val="20"/>
                <w:szCs w:val="20"/>
              </w:rPr>
              <w:t>niversi</w:t>
            </w:r>
            <w:r w:rsidRPr="00CA24B1">
              <w:rPr>
                <w:rFonts w:ascii="Futura T EMU" w:hAnsi="Futura T EMU"/>
                <w:bCs/>
                <w:sz w:val="20"/>
                <w:szCs w:val="20"/>
              </w:rPr>
              <w:t>ty</w:t>
            </w:r>
            <w:proofErr w:type="spellEnd"/>
          </w:p>
          <w:p w:rsidR="00A44941" w:rsidRDefault="00A44941" w:rsidP="00A44941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>Ankara-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Turkey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</w:t>
            </w:r>
          </w:p>
          <w:p w:rsidR="00CA24B1" w:rsidRPr="00CA24B1" w:rsidRDefault="00CA24B1" w:rsidP="00A44941">
            <w:pPr>
              <w:rPr>
                <w:rFonts w:ascii="Futura T EMU" w:hAnsi="Futura T EMU"/>
                <w:bCs/>
                <w:sz w:val="8"/>
                <w:szCs w:val="8"/>
              </w:rPr>
            </w:pPr>
          </w:p>
          <w:p w:rsidR="00A44941" w:rsidRPr="004247DC" w:rsidRDefault="00A44941" w:rsidP="00A44941">
            <w:pPr>
              <w:rPr>
                <w:rFonts w:ascii="Futura T EMU" w:hAnsi="Futura T EMU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Assoc.Prof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.</w:t>
            </w:r>
            <w:proofErr w:type="gramEnd"/>
            <w:r w:rsidR="00CA24B1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</w:t>
            </w:r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Gül </w:t>
            </w:r>
            <w:proofErr w:type="spellStart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>Yaşartürk</w:t>
            </w:r>
            <w:proofErr w:type="spellEnd"/>
            <w:r w:rsidRPr="004247DC">
              <w:rPr>
                <w:rFonts w:ascii="Futura T EMU" w:hAnsi="Futura T EMU"/>
                <w:b/>
                <w:bCs/>
                <w:sz w:val="20"/>
                <w:szCs w:val="20"/>
              </w:rPr>
              <w:t xml:space="preserve"> </w:t>
            </w:r>
          </w:p>
          <w:p w:rsidR="00A44941" w:rsidRPr="00CA24B1" w:rsidRDefault="00A44941" w:rsidP="00A44941">
            <w:pPr>
              <w:rPr>
                <w:rFonts w:ascii="Futura T EMU" w:hAnsi="Futura T EMU"/>
                <w:bCs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 xml:space="preserve">Akdeniz 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University</w:t>
            </w:r>
            <w:proofErr w:type="spellEnd"/>
          </w:p>
          <w:p w:rsidR="00E30021" w:rsidRPr="00364B23" w:rsidRDefault="00A44941" w:rsidP="00CA24B1">
            <w:pPr>
              <w:rPr>
                <w:rFonts w:ascii="Futura T EMU" w:hAnsi="Futura T EMU"/>
                <w:sz w:val="20"/>
                <w:szCs w:val="20"/>
              </w:rPr>
            </w:pPr>
            <w:r w:rsidRPr="00CA24B1">
              <w:rPr>
                <w:rFonts w:ascii="Futura T EMU" w:hAnsi="Futura T EMU"/>
                <w:bCs/>
                <w:sz w:val="20"/>
                <w:szCs w:val="20"/>
              </w:rPr>
              <w:t>Antalya-</w:t>
            </w:r>
            <w:proofErr w:type="spellStart"/>
            <w:r w:rsidRPr="00CA24B1">
              <w:rPr>
                <w:rFonts w:ascii="Futura T EMU" w:hAnsi="Futura T EMU"/>
                <w:bCs/>
                <w:sz w:val="20"/>
                <w:szCs w:val="20"/>
              </w:rPr>
              <w:t>Turkey</w:t>
            </w:r>
            <w:proofErr w:type="spellEnd"/>
          </w:p>
        </w:tc>
      </w:tr>
    </w:tbl>
    <w:p w:rsidR="00E27536" w:rsidRPr="00E27536" w:rsidRDefault="00E27536">
      <w:pPr>
        <w:rPr>
          <w:rFonts w:ascii="Futura T EMU" w:hAnsi="Futura T EMU"/>
          <w:sz w:val="20"/>
          <w:szCs w:val="20"/>
        </w:rPr>
      </w:pPr>
    </w:p>
    <w:sectPr w:rsidR="00E27536" w:rsidRPr="00E27536" w:rsidSect="008B7774">
      <w:headerReference w:type="even" r:id="rId8"/>
      <w:headerReference w:type="default" r:id="rId9"/>
      <w:footerReference w:type="even" r:id="rId10"/>
      <w:footerReference w:type="default" r:id="rId11"/>
      <w:pgSz w:w="9072" w:h="13325" w:code="32767"/>
      <w:pgMar w:top="1418" w:right="1134" w:bottom="2977" w:left="1134" w:header="851" w:footer="851" w:gutter="0"/>
      <w:pgNumType w:start="17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7219" w:rsidRDefault="00C97219">
      <w:r>
        <w:separator/>
      </w:r>
    </w:p>
  </w:endnote>
  <w:endnote w:type="continuationSeparator" w:id="0">
    <w:p w:rsidR="00C97219" w:rsidRDefault="00C97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Futura T EMU">
    <w:altName w:val="Trebuchet MS"/>
    <w:charset w:val="00"/>
    <w:family w:val="auto"/>
    <w:pitch w:val="variable"/>
    <w:sig w:usb0="00000001" w:usb1="00002048" w:usb2="00000000" w:usb3="00000000" w:csb0="00000013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2423" w:rsidRDefault="00532423">
    <w:pPr>
      <w:pStyle w:val="Footer"/>
      <w:contextualSpacing/>
    </w:pPr>
    <w:r w:rsidRPr="00552091">
      <w:rPr>
        <w:rFonts w:ascii="Futura T EMU" w:hAnsi="Futura T EMU"/>
        <w:b/>
        <w:sz w:val="16"/>
        <w:szCs w:val="16"/>
      </w:rPr>
      <w:t>1302-9916©20</w:t>
    </w:r>
    <w:r w:rsidR="008B7774">
      <w:rPr>
        <w:rFonts w:ascii="Futura T EMU" w:hAnsi="Futura T EMU"/>
        <w:b/>
        <w:sz w:val="16"/>
        <w:szCs w:val="16"/>
      </w:rPr>
      <w:t>20</w:t>
    </w:r>
    <w:r w:rsidRPr="00552091">
      <w:rPr>
        <w:rFonts w:ascii="Futura T EMU" w:hAnsi="Futura T EMU"/>
        <w:b/>
        <w:sz w:val="16"/>
        <w:szCs w:val="16"/>
      </w:rPr>
      <w:t>emu</w:t>
    </w:r>
    <w:r w:rsidRPr="00552091">
      <w:rPr>
        <w:rFonts w:ascii="Futura T EMU" w:hAnsi="Futura T EMU"/>
        <w:sz w:val="16"/>
        <w:szCs w:val="16"/>
      </w:rPr>
      <w:t>press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2423" w:rsidRDefault="00532423" w:rsidP="00DB16A5">
    <w:pPr>
      <w:pStyle w:val="Footer"/>
      <w:tabs>
        <w:tab w:val="clear" w:pos="4320"/>
        <w:tab w:val="clear" w:pos="8640"/>
      </w:tabs>
    </w:pPr>
    <w:r w:rsidRPr="00552091">
      <w:rPr>
        <w:rFonts w:ascii="Futura T EMU" w:hAnsi="Futura T EMU"/>
        <w:b/>
        <w:sz w:val="16"/>
        <w:szCs w:val="16"/>
      </w:rPr>
      <w:t>1302-9916©20</w:t>
    </w:r>
    <w:r w:rsidR="008B7774">
      <w:rPr>
        <w:rFonts w:ascii="Futura T EMU" w:hAnsi="Futura T EMU"/>
        <w:b/>
        <w:sz w:val="16"/>
        <w:szCs w:val="16"/>
      </w:rPr>
      <w:t>20</w:t>
    </w:r>
    <w:r w:rsidRPr="00552091">
      <w:rPr>
        <w:rFonts w:ascii="Futura T EMU" w:hAnsi="Futura T EMU"/>
        <w:b/>
        <w:sz w:val="16"/>
        <w:szCs w:val="16"/>
      </w:rPr>
      <w:t>emu</w:t>
    </w:r>
    <w:r w:rsidRPr="00552091">
      <w:rPr>
        <w:rFonts w:ascii="Futura T EMU" w:hAnsi="Futura T EMU"/>
        <w:sz w:val="16"/>
        <w:szCs w:val="16"/>
      </w:rPr>
      <w:t>pres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7219" w:rsidRDefault="00C97219">
      <w:r>
        <w:separator/>
      </w:r>
    </w:p>
  </w:footnote>
  <w:footnote w:type="continuationSeparator" w:id="0">
    <w:p w:rsidR="00C97219" w:rsidRDefault="00C972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09597905"/>
      <w:docPartObj>
        <w:docPartGallery w:val="Page Numbers (Top of Page)"/>
        <w:docPartUnique/>
      </w:docPartObj>
    </w:sdtPr>
    <w:sdtEndPr>
      <w:rPr>
        <w:rFonts w:ascii="Futura T EMU" w:hAnsi="Futura T EMU"/>
        <w:lang w:val="en-US"/>
      </w:rPr>
    </w:sdtEndPr>
    <w:sdtContent>
      <w:p w:rsidR="00532423" w:rsidRPr="004D142D" w:rsidRDefault="00532423">
        <w:pPr>
          <w:pStyle w:val="Header"/>
          <w:rPr>
            <w:rFonts w:ascii="Futura T EMU" w:hAnsi="Futura T EMU"/>
            <w:lang w:val="en-US"/>
          </w:rPr>
        </w:pPr>
        <w:r>
          <w:rPr>
            <w:rFonts w:ascii="Futura T EMU" w:hAnsi="Futura T EMU"/>
            <w:noProof/>
            <w:sz w:val="16"/>
            <w:szCs w:val="16"/>
            <w:lang w:val="en-GB" w:eastAsia="en-GB"/>
          </w:rPr>
          <mc:AlternateContent>
            <mc:Choice Requires="wps">
              <w:drawing>
                <wp:anchor distT="0" distB="0" distL="114299" distR="114299" simplePos="0" relativeHeight="251660288" behindDoc="0" locked="0" layoutInCell="1" allowOverlap="1" wp14:anchorId="57BCDCB9" wp14:editId="036C82A6">
                  <wp:simplePos x="0" y="0"/>
                  <wp:positionH relativeFrom="column">
                    <wp:posOffset>363855</wp:posOffset>
                  </wp:positionH>
                  <wp:positionV relativeFrom="paragraph">
                    <wp:posOffset>-77470</wp:posOffset>
                  </wp:positionV>
                  <wp:extent cx="0" cy="288290"/>
                  <wp:effectExtent l="0" t="0" r="19050" b="16510"/>
                  <wp:wrapNone/>
                  <wp:docPr id="2" name="Lin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28829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id="Line 6" o:spid="_x0000_s1026" style="position:absolute;z-index:25166028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28.65pt,-6.1pt" to="28.6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" strokeweight="0"/>
              </w:pict>
            </mc:Fallback>
          </mc:AlternateContent>
        </w:r>
        <w:r w:rsidRPr="004D142D">
          <w:rPr>
            <w:rFonts w:ascii="Futura T EMU" w:hAnsi="Futura T EMU"/>
            <w:lang w:val="en-US"/>
          </w:rPr>
          <w:fldChar w:fldCharType="begin"/>
        </w:r>
        <w:r w:rsidRPr="004D142D">
          <w:rPr>
            <w:rFonts w:ascii="Futura T EMU" w:hAnsi="Futura T EMU"/>
            <w:lang w:val="en-US"/>
          </w:rPr>
          <w:instrText xml:space="preserve"> PAGE   \* MERGEFORMAT </w:instrText>
        </w:r>
        <w:r w:rsidRPr="004D142D">
          <w:rPr>
            <w:rFonts w:ascii="Futura T EMU" w:hAnsi="Futura T EMU"/>
            <w:lang w:val="en-US"/>
          </w:rPr>
          <w:fldChar w:fldCharType="separate"/>
        </w:r>
        <w:r w:rsidR="000E725E">
          <w:rPr>
            <w:rFonts w:ascii="Futura T EMU" w:hAnsi="Futura T EMU"/>
            <w:noProof/>
            <w:lang w:val="en-US"/>
          </w:rPr>
          <w:t>172</w:t>
        </w:r>
        <w:r w:rsidRPr="004D142D">
          <w:rPr>
            <w:rFonts w:ascii="Futura T EMU" w:hAnsi="Futura T EMU"/>
            <w:lang w:val="en-US"/>
          </w:rPr>
          <w:fldChar w:fldCharType="end"/>
        </w:r>
        <w:r w:rsidRPr="004D142D">
          <w:rPr>
            <w:rFonts w:ascii="Futura T EMU" w:hAnsi="Futura T EMU"/>
            <w:sz w:val="16"/>
            <w:szCs w:val="16"/>
            <w:lang w:val="en-US"/>
          </w:rPr>
          <w:t xml:space="preserve"> </w:t>
        </w:r>
        <w:r>
          <w:rPr>
            <w:rFonts w:ascii="Futura T EMU" w:hAnsi="Futura T EMU"/>
            <w:sz w:val="16"/>
            <w:szCs w:val="16"/>
            <w:lang w:val="en-US"/>
          </w:rPr>
          <w:t xml:space="preserve">         Kadın/Woman 2000, 20</w:t>
        </w:r>
        <w:r w:rsidR="008B7774">
          <w:rPr>
            <w:rFonts w:ascii="Futura T EMU" w:hAnsi="Futura T EMU"/>
            <w:sz w:val="16"/>
            <w:szCs w:val="16"/>
            <w:lang w:val="en-US"/>
          </w:rPr>
          <w:t>20</w:t>
        </w:r>
        <w:r w:rsidRPr="004D142D">
          <w:rPr>
            <w:rFonts w:ascii="Futura T EMU" w:hAnsi="Futura T EMU"/>
            <w:sz w:val="16"/>
            <w:szCs w:val="16"/>
            <w:lang w:val="en-US"/>
          </w:rPr>
          <w:t xml:space="preserve">; </w:t>
        </w:r>
        <w:r w:rsidR="008B7774">
          <w:rPr>
            <w:rFonts w:ascii="Futura T EMU" w:hAnsi="Futura T EMU"/>
            <w:i/>
            <w:sz w:val="16"/>
            <w:szCs w:val="16"/>
            <w:lang w:val="en-US"/>
          </w:rPr>
          <w:t>21</w:t>
        </w:r>
        <w:r w:rsidRPr="004D142D">
          <w:rPr>
            <w:rFonts w:ascii="Futura T EMU" w:hAnsi="Futura T EMU"/>
            <w:i/>
            <w:sz w:val="16"/>
            <w:szCs w:val="16"/>
            <w:lang w:val="en-US"/>
          </w:rPr>
          <w:t>(1)</w:t>
        </w:r>
      </w:p>
    </w:sdtContent>
  </w:sdt>
  <w:p w:rsidR="00532423" w:rsidRDefault="0053242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2423" w:rsidRDefault="00532423" w:rsidP="006E5D57">
    <w:pPr>
      <w:jc w:val="right"/>
      <w:rPr>
        <w:rStyle w:val="PageNumber"/>
        <w:rFonts w:ascii="Futura T EMU" w:hAnsi="Futura T EMU"/>
        <w:sz w:val="16"/>
        <w:szCs w:val="16"/>
      </w:rPr>
    </w:pPr>
    <w:r>
      <w:rPr>
        <w:rFonts w:ascii="Futura T EMU" w:hAnsi="Futura T EMU"/>
        <w:noProof/>
        <w:sz w:val="16"/>
        <w:szCs w:val="16"/>
        <w:lang w:val="en-GB" w:eastAsia="en-GB"/>
      </w:rPr>
      <mc:AlternateContent>
        <mc:Choice Requires="wps">
          <w:drawing>
            <wp:anchor distT="0" distB="0" distL="114299" distR="114299" simplePos="0" relativeHeight="251658240" behindDoc="0" locked="0" layoutInCell="1" allowOverlap="1" wp14:anchorId="289C9112" wp14:editId="1976242D">
              <wp:simplePos x="0" y="0"/>
              <wp:positionH relativeFrom="column">
                <wp:posOffset>3933824</wp:posOffset>
              </wp:positionH>
              <wp:positionV relativeFrom="paragraph">
                <wp:posOffset>-110490</wp:posOffset>
              </wp:positionV>
              <wp:extent cx="0" cy="288290"/>
              <wp:effectExtent l="0" t="0" r="19050" b="16510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88290"/>
                      </a:xfrm>
                      <a:prstGeom prst="line">
                        <a:avLst/>
                      </a:prstGeom>
                      <a:noFill/>
                      <a:ln w="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6" o:spid="_x0000_s1026" style="position:absolute;z-index:25165824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309.75pt,-8.7pt" to="309.7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" strokeweight="0"/>
          </w:pict>
        </mc:Fallback>
      </mc:AlternateContent>
    </w:r>
    <w:r w:rsidR="008B7774">
      <w:rPr>
        <w:rFonts w:ascii="Futura T EMU" w:hAnsi="Futura T EMU"/>
        <w:sz w:val="16"/>
        <w:szCs w:val="16"/>
        <w:lang w:val="en-US"/>
      </w:rPr>
      <w:t>Kadın/Woman 2000, 2020</w:t>
    </w:r>
    <w:r w:rsidRPr="006E5D57">
      <w:rPr>
        <w:rFonts w:ascii="Futura T EMU" w:hAnsi="Futura T EMU"/>
        <w:sz w:val="16"/>
        <w:szCs w:val="16"/>
        <w:lang w:val="en-US"/>
      </w:rPr>
      <w:t xml:space="preserve">; </w:t>
    </w:r>
    <w:r w:rsidR="008B7774">
      <w:rPr>
        <w:rFonts w:ascii="Futura T EMU" w:hAnsi="Futura T EMU"/>
        <w:i/>
        <w:sz w:val="16"/>
        <w:szCs w:val="16"/>
        <w:lang w:val="en-US"/>
      </w:rPr>
      <w:t>21</w:t>
    </w:r>
    <w:r>
      <w:rPr>
        <w:rFonts w:ascii="Futura T EMU" w:hAnsi="Futura T EMU"/>
        <w:i/>
        <w:sz w:val="16"/>
        <w:szCs w:val="16"/>
        <w:lang w:val="en-US"/>
      </w:rPr>
      <w:t>(1</w:t>
    </w:r>
    <w:r w:rsidRPr="006E5D57">
      <w:rPr>
        <w:rFonts w:ascii="Futura T EMU" w:hAnsi="Futura T EMU"/>
        <w:i/>
        <w:sz w:val="16"/>
        <w:szCs w:val="16"/>
        <w:lang w:val="en-US"/>
      </w:rPr>
      <w:t>)</w:t>
    </w:r>
    <w:r>
      <w:rPr>
        <w:rFonts w:ascii="Futura T EMU" w:hAnsi="Futura T EMU"/>
        <w:i/>
        <w:sz w:val="16"/>
        <w:szCs w:val="16"/>
        <w:lang w:val="en-US"/>
      </w:rPr>
      <w:t xml:space="preserve">          </w:t>
    </w:r>
    <w:r w:rsidRPr="00DB16A5">
      <w:rPr>
        <w:rStyle w:val="PageNumber"/>
        <w:rFonts w:ascii="Futura T EMU" w:hAnsi="Futura T EMU"/>
      </w:rPr>
      <w:fldChar w:fldCharType="begin"/>
    </w:r>
    <w:r w:rsidRPr="00DB16A5">
      <w:rPr>
        <w:rStyle w:val="PageNumber"/>
        <w:rFonts w:ascii="Futura T EMU" w:hAnsi="Futura T EMU"/>
      </w:rPr>
      <w:instrText xml:space="preserve"> PAGE </w:instrText>
    </w:r>
    <w:r w:rsidRPr="00DB16A5">
      <w:rPr>
        <w:rStyle w:val="PageNumber"/>
        <w:rFonts w:ascii="Futura T EMU" w:hAnsi="Futura T EMU"/>
      </w:rPr>
      <w:fldChar w:fldCharType="separate"/>
    </w:r>
    <w:r w:rsidR="000E725E">
      <w:rPr>
        <w:rStyle w:val="PageNumber"/>
        <w:rFonts w:ascii="Futura T EMU" w:hAnsi="Futura T EMU"/>
        <w:noProof/>
      </w:rPr>
      <w:t>171</w:t>
    </w:r>
    <w:r w:rsidRPr="00DB16A5">
      <w:rPr>
        <w:rStyle w:val="PageNumber"/>
        <w:rFonts w:ascii="Futura T EMU" w:hAnsi="Futura T EMU"/>
      </w:rPr>
      <w:fldChar w:fldCharType="end"/>
    </w:r>
  </w:p>
  <w:p w:rsidR="00532423" w:rsidRPr="0016640F" w:rsidRDefault="00532423" w:rsidP="0016640F">
    <w:pPr>
      <w:pStyle w:val="Header"/>
      <w:ind w:right="708"/>
      <w:jc w:val="right"/>
      <w:rPr>
        <w:rFonts w:ascii="Futura T EMU" w:hAnsi="Futura T EMU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54F3B"/>
    <w:multiLevelType w:val="hybridMultilevel"/>
    <w:tmpl w:val="D2A47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77FBE"/>
    <w:multiLevelType w:val="hybridMultilevel"/>
    <w:tmpl w:val="DE7E36AE"/>
    <w:lvl w:ilvl="0" w:tplc="521A3B8C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">
    <w:nsid w:val="0CD17008"/>
    <w:multiLevelType w:val="hybridMultilevel"/>
    <w:tmpl w:val="5A54AA1A"/>
    <w:lvl w:ilvl="0" w:tplc="1FDA4548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242CA8"/>
    <w:multiLevelType w:val="hybridMultilevel"/>
    <w:tmpl w:val="D7D8FCB2"/>
    <w:lvl w:ilvl="0" w:tplc="983822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1932FD"/>
    <w:multiLevelType w:val="hybridMultilevel"/>
    <w:tmpl w:val="6DA48716"/>
    <w:lvl w:ilvl="0" w:tplc="82E4E770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5">
    <w:nsid w:val="16C406C1"/>
    <w:multiLevelType w:val="hybridMultilevel"/>
    <w:tmpl w:val="748A731C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>
    <w:nsid w:val="1A490DD9"/>
    <w:multiLevelType w:val="hybridMultilevel"/>
    <w:tmpl w:val="7A5CC1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5C6210"/>
    <w:multiLevelType w:val="hybridMultilevel"/>
    <w:tmpl w:val="A1746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032C3A"/>
    <w:multiLevelType w:val="hybridMultilevel"/>
    <w:tmpl w:val="E00CA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7B1D90"/>
    <w:multiLevelType w:val="hybridMultilevel"/>
    <w:tmpl w:val="A1769C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E175333"/>
    <w:multiLevelType w:val="hybridMultilevel"/>
    <w:tmpl w:val="77C68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4000DD"/>
    <w:multiLevelType w:val="hybridMultilevel"/>
    <w:tmpl w:val="0D2A6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F667563"/>
    <w:multiLevelType w:val="multilevel"/>
    <w:tmpl w:val="46EC2B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1110" w:hanging="750"/>
      </w:pPr>
      <w:rPr>
        <w:rFonts w:hint="default"/>
      </w:rPr>
    </w:lvl>
    <w:lvl w:ilvl="2">
      <w:start w:val="2018"/>
      <w:numFmt w:val="decimal"/>
      <w:isLgl/>
      <w:lvlText w:val="%1.%2.%3"/>
      <w:lvlJc w:val="left"/>
      <w:pPr>
        <w:ind w:left="1110" w:hanging="75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10" w:hanging="75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10" w:hanging="75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3">
    <w:nsid w:val="56DD213A"/>
    <w:multiLevelType w:val="hybridMultilevel"/>
    <w:tmpl w:val="ACA8279E"/>
    <w:lvl w:ilvl="0" w:tplc="922AE3D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CA85677"/>
    <w:multiLevelType w:val="hybridMultilevel"/>
    <w:tmpl w:val="A9E66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46C3E22"/>
    <w:multiLevelType w:val="hybridMultilevel"/>
    <w:tmpl w:val="B3ECEF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55A77A1"/>
    <w:multiLevelType w:val="hybridMultilevel"/>
    <w:tmpl w:val="B4FCB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A4C2E0A"/>
    <w:multiLevelType w:val="hybridMultilevel"/>
    <w:tmpl w:val="C3D8CE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0D314B6"/>
    <w:multiLevelType w:val="hybridMultilevel"/>
    <w:tmpl w:val="9EFE1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28656C0"/>
    <w:multiLevelType w:val="hybridMultilevel"/>
    <w:tmpl w:val="8EC0F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CC310CC"/>
    <w:multiLevelType w:val="hybridMultilevel"/>
    <w:tmpl w:val="1CE4B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9"/>
  </w:num>
  <w:num w:numId="4">
    <w:abstractNumId w:val="3"/>
  </w:num>
  <w:num w:numId="5">
    <w:abstractNumId w:val="13"/>
  </w:num>
  <w:num w:numId="6">
    <w:abstractNumId w:val="5"/>
  </w:num>
  <w:num w:numId="7">
    <w:abstractNumId w:val="8"/>
  </w:num>
  <w:num w:numId="8">
    <w:abstractNumId w:val="14"/>
  </w:num>
  <w:num w:numId="9">
    <w:abstractNumId w:val="7"/>
  </w:num>
  <w:num w:numId="10">
    <w:abstractNumId w:val="1"/>
  </w:num>
  <w:num w:numId="11">
    <w:abstractNumId w:val="2"/>
  </w:num>
  <w:num w:numId="12">
    <w:abstractNumId w:val="9"/>
  </w:num>
  <w:num w:numId="13">
    <w:abstractNumId w:val="6"/>
  </w:num>
  <w:num w:numId="14">
    <w:abstractNumId w:val="0"/>
  </w:num>
  <w:num w:numId="15">
    <w:abstractNumId w:val="4"/>
  </w:num>
  <w:num w:numId="16">
    <w:abstractNumId w:val="17"/>
  </w:num>
  <w:num w:numId="17">
    <w:abstractNumId w:val="15"/>
  </w:num>
  <w:num w:numId="18">
    <w:abstractNumId w:val="16"/>
  </w:num>
  <w:num w:numId="19">
    <w:abstractNumId w:val="20"/>
  </w:num>
  <w:num w:numId="20">
    <w:abstractNumId w:val="12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zc3NbcwMzAyMDBU0lEKTi0uzszPAykwNK0FAL1JATctAAAA"/>
  </w:docVars>
  <w:rsids>
    <w:rsidRoot w:val="0004780A"/>
    <w:rsid w:val="00017BF4"/>
    <w:rsid w:val="000238F5"/>
    <w:rsid w:val="00032D7C"/>
    <w:rsid w:val="00033A9D"/>
    <w:rsid w:val="00041985"/>
    <w:rsid w:val="00046776"/>
    <w:rsid w:val="0004780A"/>
    <w:rsid w:val="00052EC6"/>
    <w:rsid w:val="0007237C"/>
    <w:rsid w:val="00080FF7"/>
    <w:rsid w:val="000813B2"/>
    <w:rsid w:val="00084FE9"/>
    <w:rsid w:val="00090C3C"/>
    <w:rsid w:val="0009266D"/>
    <w:rsid w:val="000947F6"/>
    <w:rsid w:val="000A4785"/>
    <w:rsid w:val="000A68EF"/>
    <w:rsid w:val="000B0448"/>
    <w:rsid w:val="000B63DD"/>
    <w:rsid w:val="000B68EC"/>
    <w:rsid w:val="000C7923"/>
    <w:rsid w:val="000D022F"/>
    <w:rsid w:val="000D13C8"/>
    <w:rsid w:val="000D5988"/>
    <w:rsid w:val="000E0399"/>
    <w:rsid w:val="000E13F6"/>
    <w:rsid w:val="000E460F"/>
    <w:rsid w:val="000E60F2"/>
    <w:rsid w:val="000E725E"/>
    <w:rsid w:val="001013CF"/>
    <w:rsid w:val="001070B7"/>
    <w:rsid w:val="00111C36"/>
    <w:rsid w:val="00114649"/>
    <w:rsid w:val="00114E75"/>
    <w:rsid w:val="00114FB7"/>
    <w:rsid w:val="0012083E"/>
    <w:rsid w:val="00125A66"/>
    <w:rsid w:val="00141167"/>
    <w:rsid w:val="00155F9A"/>
    <w:rsid w:val="00163479"/>
    <w:rsid w:val="00164DA5"/>
    <w:rsid w:val="00166288"/>
    <w:rsid w:val="0016640F"/>
    <w:rsid w:val="001673B0"/>
    <w:rsid w:val="00167E44"/>
    <w:rsid w:val="00172C7A"/>
    <w:rsid w:val="00175ED7"/>
    <w:rsid w:val="001824CF"/>
    <w:rsid w:val="00190C41"/>
    <w:rsid w:val="001926ED"/>
    <w:rsid w:val="00194FFF"/>
    <w:rsid w:val="001A3C10"/>
    <w:rsid w:val="001A5ABA"/>
    <w:rsid w:val="001B020A"/>
    <w:rsid w:val="001B0D8D"/>
    <w:rsid w:val="001B2BE9"/>
    <w:rsid w:val="001C6398"/>
    <w:rsid w:val="001D6171"/>
    <w:rsid w:val="001E0CA8"/>
    <w:rsid w:val="001E116A"/>
    <w:rsid w:val="001E2846"/>
    <w:rsid w:val="001E2F7C"/>
    <w:rsid w:val="001E550C"/>
    <w:rsid w:val="001E7728"/>
    <w:rsid w:val="001F0D7C"/>
    <w:rsid w:val="001F39F7"/>
    <w:rsid w:val="002010B5"/>
    <w:rsid w:val="002021E1"/>
    <w:rsid w:val="00221275"/>
    <w:rsid w:val="00221899"/>
    <w:rsid w:val="00222A20"/>
    <w:rsid w:val="00227B5C"/>
    <w:rsid w:val="00232815"/>
    <w:rsid w:val="0023567C"/>
    <w:rsid w:val="00235923"/>
    <w:rsid w:val="002373D2"/>
    <w:rsid w:val="00241D58"/>
    <w:rsid w:val="00245475"/>
    <w:rsid w:val="0024798E"/>
    <w:rsid w:val="0025215E"/>
    <w:rsid w:val="0025529E"/>
    <w:rsid w:val="00255819"/>
    <w:rsid w:val="002841F3"/>
    <w:rsid w:val="00293252"/>
    <w:rsid w:val="002A0CE3"/>
    <w:rsid w:val="002A12C4"/>
    <w:rsid w:val="002A178C"/>
    <w:rsid w:val="002A2950"/>
    <w:rsid w:val="002A6236"/>
    <w:rsid w:val="002A7AB6"/>
    <w:rsid w:val="002B2C6C"/>
    <w:rsid w:val="002B4572"/>
    <w:rsid w:val="002B6C9D"/>
    <w:rsid w:val="002C4551"/>
    <w:rsid w:val="002D5DC2"/>
    <w:rsid w:val="002D6D2F"/>
    <w:rsid w:val="002E5654"/>
    <w:rsid w:val="002F2F1E"/>
    <w:rsid w:val="003076C3"/>
    <w:rsid w:val="00310A36"/>
    <w:rsid w:val="00311008"/>
    <w:rsid w:val="0031240C"/>
    <w:rsid w:val="0031652E"/>
    <w:rsid w:val="003170FF"/>
    <w:rsid w:val="003276BE"/>
    <w:rsid w:val="00330176"/>
    <w:rsid w:val="00341AEA"/>
    <w:rsid w:val="00364B23"/>
    <w:rsid w:val="0037332A"/>
    <w:rsid w:val="003776A5"/>
    <w:rsid w:val="00383915"/>
    <w:rsid w:val="00392D0C"/>
    <w:rsid w:val="00393A53"/>
    <w:rsid w:val="003B3263"/>
    <w:rsid w:val="003C096F"/>
    <w:rsid w:val="003C3EED"/>
    <w:rsid w:val="003C5AC1"/>
    <w:rsid w:val="003C6709"/>
    <w:rsid w:val="003D1553"/>
    <w:rsid w:val="003D3C03"/>
    <w:rsid w:val="003D44B0"/>
    <w:rsid w:val="003F3BAD"/>
    <w:rsid w:val="00400CCA"/>
    <w:rsid w:val="00402238"/>
    <w:rsid w:val="004030DF"/>
    <w:rsid w:val="0041057B"/>
    <w:rsid w:val="00416DA1"/>
    <w:rsid w:val="00422D01"/>
    <w:rsid w:val="004247DC"/>
    <w:rsid w:val="004250EC"/>
    <w:rsid w:val="004278B2"/>
    <w:rsid w:val="004301A7"/>
    <w:rsid w:val="00440979"/>
    <w:rsid w:val="004422F0"/>
    <w:rsid w:val="004432C4"/>
    <w:rsid w:val="004462DE"/>
    <w:rsid w:val="00455BC3"/>
    <w:rsid w:val="0046339A"/>
    <w:rsid w:val="004778C9"/>
    <w:rsid w:val="00487599"/>
    <w:rsid w:val="00487B5A"/>
    <w:rsid w:val="00496F9E"/>
    <w:rsid w:val="004A757E"/>
    <w:rsid w:val="004B0079"/>
    <w:rsid w:val="004B79C8"/>
    <w:rsid w:val="004C4AC2"/>
    <w:rsid w:val="004D142D"/>
    <w:rsid w:val="004E2A1A"/>
    <w:rsid w:val="004E4C30"/>
    <w:rsid w:val="004E500C"/>
    <w:rsid w:val="004F67A2"/>
    <w:rsid w:val="00515668"/>
    <w:rsid w:val="0052081D"/>
    <w:rsid w:val="005230B2"/>
    <w:rsid w:val="00532423"/>
    <w:rsid w:val="00535729"/>
    <w:rsid w:val="00536266"/>
    <w:rsid w:val="00541556"/>
    <w:rsid w:val="00542719"/>
    <w:rsid w:val="005639BB"/>
    <w:rsid w:val="00564DD4"/>
    <w:rsid w:val="005768C8"/>
    <w:rsid w:val="00580143"/>
    <w:rsid w:val="005870CA"/>
    <w:rsid w:val="005C0242"/>
    <w:rsid w:val="005C2702"/>
    <w:rsid w:val="005C379A"/>
    <w:rsid w:val="005C7B41"/>
    <w:rsid w:val="005E12FF"/>
    <w:rsid w:val="005E44B4"/>
    <w:rsid w:val="005F1D64"/>
    <w:rsid w:val="005F4E78"/>
    <w:rsid w:val="005F6BAE"/>
    <w:rsid w:val="006105AB"/>
    <w:rsid w:val="00615677"/>
    <w:rsid w:val="00623D77"/>
    <w:rsid w:val="006321E0"/>
    <w:rsid w:val="00633BB2"/>
    <w:rsid w:val="0063541A"/>
    <w:rsid w:val="00646CAA"/>
    <w:rsid w:val="00650E23"/>
    <w:rsid w:val="00650F93"/>
    <w:rsid w:val="006539AC"/>
    <w:rsid w:val="00657E98"/>
    <w:rsid w:val="00660B12"/>
    <w:rsid w:val="006710A6"/>
    <w:rsid w:val="00673BF8"/>
    <w:rsid w:val="00674331"/>
    <w:rsid w:val="0067511E"/>
    <w:rsid w:val="0068590C"/>
    <w:rsid w:val="006910D9"/>
    <w:rsid w:val="006A4566"/>
    <w:rsid w:val="006A5045"/>
    <w:rsid w:val="006B5BC7"/>
    <w:rsid w:val="006C1784"/>
    <w:rsid w:val="006C18E3"/>
    <w:rsid w:val="006C36E7"/>
    <w:rsid w:val="006C3F9F"/>
    <w:rsid w:val="006C4570"/>
    <w:rsid w:val="006C672E"/>
    <w:rsid w:val="006D5D4B"/>
    <w:rsid w:val="006D66B2"/>
    <w:rsid w:val="006E5D57"/>
    <w:rsid w:val="007029B9"/>
    <w:rsid w:val="00710323"/>
    <w:rsid w:val="00723186"/>
    <w:rsid w:val="00730A14"/>
    <w:rsid w:val="0075228B"/>
    <w:rsid w:val="00764052"/>
    <w:rsid w:val="0076796B"/>
    <w:rsid w:val="00786065"/>
    <w:rsid w:val="00794D9C"/>
    <w:rsid w:val="007966DF"/>
    <w:rsid w:val="00797D82"/>
    <w:rsid w:val="007B0E30"/>
    <w:rsid w:val="007B1589"/>
    <w:rsid w:val="007C033B"/>
    <w:rsid w:val="007C1EFD"/>
    <w:rsid w:val="007E2803"/>
    <w:rsid w:val="007F316E"/>
    <w:rsid w:val="00800FCD"/>
    <w:rsid w:val="00806B5A"/>
    <w:rsid w:val="00807511"/>
    <w:rsid w:val="00821961"/>
    <w:rsid w:val="00823129"/>
    <w:rsid w:val="008265D3"/>
    <w:rsid w:val="00832129"/>
    <w:rsid w:val="00832F09"/>
    <w:rsid w:val="008341A6"/>
    <w:rsid w:val="008411F5"/>
    <w:rsid w:val="00856B69"/>
    <w:rsid w:val="00863CAA"/>
    <w:rsid w:val="00865A70"/>
    <w:rsid w:val="0086616D"/>
    <w:rsid w:val="00866BC1"/>
    <w:rsid w:val="008679D2"/>
    <w:rsid w:val="00871166"/>
    <w:rsid w:val="00872344"/>
    <w:rsid w:val="00882E2E"/>
    <w:rsid w:val="0089167B"/>
    <w:rsid w:val="008A2FD2"/>
    <w:rsid w:val="008B7046"/>
    <w:rsid w:val="008B7774"/>
    <w:rsid w:val="008B7B84"/>
    <w:rsid w:val="008D040F"/>
    <w:rsid w:val="008D23BB"/>
    <w:rsid w:val="008D5E82"/>
    <w:rsid w:val="008D7A92"/>
    <w:rsid w:val="008E323D"/>
    <w:rsid w:val="008F3ADC"/>
    <w:rsid w:val="008F5D95"/>
    <w:rsid w:val="00904161"/>
    <w:rsid w:val="0091034E"/>
    <w:rsid w:val="009125FD"/>
    <w:rsid w:val="0091486A"/>
    <w:rsid w:val="0092110C"/>
    <w:rsid w:val="0093041A"/>
    <w:rsid w:val="00930683"/>
    <w:rsid w:val="00933350"/>
    <w:rsid w:val="00936541"/>
    <w:rsid w:val="00937601"/>
    <w:rsid w:val="00941692"/>
    <w:rsid w:val="00942052"/>
    <w:rsid w:val="00945543"/>
    <w:rsid w:val="00952FFC"/>
    <w:rsid w:val="00953203"/>
    <w:rsid w:val="00953506"/>
    <w:rsid w:val="00954783"/>
    <w:rsid w:val="00957F92"/>
    <w:rsid w:val="00961A71"/>
    <w:rsid w:val="009632A7"/>
    <w:rsid w:val="00984948"/>
    <w:rsid w:val="009944B9"/>
    <w:rsid w:val="00994B57"/>
    <w:rsid w:val="009967F2"/>
    <w:rsid w:val="009A3866"/>
    <w:rsid w:val="009A4BDE"/>
    <w:rsid w:val="009B448B"/>
    <w:rsid w:val="009B7227"/>
    <w:rsid w:val="009C144D"/>
    <w:rsid w:val="009C49A8"/>
    <w:rsid w:val="009C6A35"/>
    <w:rsid w:val="009D4550"/>
    <w:rsid w:val="00A05362"/>
    <w:rsid w:val="00A1355B"/>
    <w:rsid w:val="00A21086"/>
    <w:rsid w:val="00A23967"/>
    <w:rsid w:val="00A260DF"/>
    <w:rsid w:val="00A40DE9"/>
    <w:rsid w:val="00A44941"/>
    <w:rsid w:val="00A56736"/>
    <w:rsid w:val="00A665EF"/>
    <w:rsid w:val="00A75901"/>
    <w:rsid w:val="00A7611F"/>
    <w:rsid w:val="00A77C55"/>
    <w:rsid w:val="00A83558"/>
    <w:rsid w:val="00A85B2B"/>
    <w:rsid w:val="00A92EB9"/>
    <w:rsid w:val="00AA0265"/>
    <w:rsid w:val="00AA57FC"/>
    <w:rsid w:val="00AB0C7B"/>
    <w:rsid w:val="00AB1185"/>
    <w:rsid w:val="00AD1F0D"/>
    <w:rsid w:val="00AE0849"/>
    <w:rsid w:val="00AE39D3"/>
    <w:rsid w:val="00AF337A"/>
    <w:rsid w:val="00B0243E"/>
    <w:rsid w:val="00B035D1"/>
    <w:rsid w:val="00B03CB1"/>
    <w:rsid w:val="00B10E6D"/>
    <w:rsid w:val="00B22D04"/>
    <w:rsid w:val="00B315C8"/>
    <w:rsid w:val="00B348B0"/>
    <w:rsid w:val="00B34B8F"/>
    <w:rsid w:val="00B37C34"/>
    <w:rsid w:val="00B407B5"/>
    <w:rsid w:val="00B423DE"/>
    <w:rsid w:val="00B51B37"/>
    <w:rsid w:val="00B61482"/>
    <w:rsid w:val="00B7258C"/>
    <w:rsid w:val="00B765A0"/>
    <w:rsid w:val="00B80996"/>
    <w:rsid w:val="00B8235A"/>
    <w:rsid w:val="00B87C3A"/>
    <w:rsid w:val="00B94DE7"/>
    <w:rsid w:val="00BA2A37"/>
    <w:rsid w:val="00BB41B8"/>
    <w:rsid w:val="00BB5791"/>
    <w:rsid w:val="00BB6D46"/>
    <w:rsid w:val="00BC29CA"/>
    <w:rsid w:val="00BC58B2"/>
    <w:rsid w:val="00BC6160"/>
    <w:rsid w:val="00BC762C"/>
    <w:rsid w:val="00BD6F0A"/>
    <w:rsid w:val="00BD7300"/>
    <w:rsid w:val="00BE0818"/>
    <w:rsid w:val="00BE178B"/>
    <w:rsid w:val="00BE4B23"/>
    <w:rsid w:val="00BE682D"/>
    <w:rsid w:val="00BF04A2"/>
    <w:rsid w:val="00BF6E75"/>
    <w:rsid w:val="00C014F3"/>
    <w:rsid w:val="00C031B2"/>
    <w:rsid w:val="00C100A8"/>
    <w:rsid w:val="00C10D16"/>
    <w:rsid w:val="00C30FB5"/>
    <w:rsid w:val="00C367AC"/>
    <w:rsid w:val="00C63A9D"/>
    <w:rsid w:val="00C6560F"/>
    <w:rsid w:val="00C74027"/>
    <w:rsid w:val="00C83088"/>
    <w:rsid w:val="00C84AA6"/>
    <w:rsid w:val="00C8610A"/>
    <w:rsid w:val="00C90DAD"/>
    <w:rsid w:val="00C97219"/>
    <w:rsid w:val="00C97B8C"/>
    <w:rsid w:val="00CA24B1"/>
    <w:rsid w:val="00CA56D3"/>
    <w:rsid w:val="00CA759D"/>
    <w:rsid w:val="00CB2897"/>
    <w:rsid w:val="00CC593A"/>
    <w:rsid w:val="00CD6888"/>
    <w:rsid w:val="00CE0FD1"/>
    <w:rsid w:val="00CE37C3"/>
    <w:rsid w:val="00CE59E5"/>
    <w:rsid w:val="00D032C0"/>
    <w:rsid w:val="00D1064C"/>
    <w:rsid w:val="00D15EAF"/>
    <w:rsid w:val="00D172C1"/>
    <w:rsid w:val="00D22D60"/>
    <w:rsid w:val="00D35B09"/>
    <w:rsid w:val="00D55E80"/>
    <w:rsid w:val="00D63CD6"/>
    <w:rsid w:val="00D63FBC"/>
    <w:rsid w:val="00D67D38"/>
    <w:rsid w:val="00D67E4E"/>
    <w:rsid w:val="00D801BB"/>
    <w:rsid w:val="00D80899"/>
    <w:rsid w:val="00D83C1A"/>
    <w:rsid w:val="00D95303"/>
    <w:rsid w:val="00D9774D"/>
    <w:rsid w:val="00D97E6D"/>
    <w:rsid w:val="00DA64A6"/>
    <w:rsid w:val="00DB0C59"/>
    <w:rsid w:val="00DB16A5"/>
    <w:rsid w:val="00DB303D"/>
    <w:rsid w:val="00DB7715"/>
    <w:rsid w:val="00DC3A21"/>
    <w:rsid w:val="00DC3C5F"/>
    <w:rsid w:val="00DD3094"/>
    <w:rsid w:val="00DD65AC"/>
    <w:rsid w:val="00DE197E"/>
    <w:rsid w:val="00DE382D"/>
    <w:rsid w:val="00E0630F"/>
    <w:rsid w:val="00E11379"/>
    <w:rsid w:val="00E13948"/>
    <w:rsid w:val="00E156F5"/>
    <w:rsid w:val="00E25B1F"/>
    <w:rsid w:val="00E27536"/>
    <w:rsid w:val="00E27C20"/>
    <w:rsid w:val="00E30021"/>
    <w:rsid w:val="00E30970"/>
    <w:rsid w:val="00E4335B"/>
    <w:rsid w:val="00E60E68"/>
    <w:rsid w:val="00E617CF"/>
    <w:rsid w:val="00E61F01"/>
    <w:rsid w:val="00E6797E"/>
    <w:rsid w:val="00E72113"/>
    <w:rsid w:val="00E767B1"/>
    <w:rsid w:val="00E77A8F"/>
    <w:rsid w:val="00E916B6"/>
    <w:rsid w:val="00E97649"/>
    <w:rsid w:val="00EB4319"/>
    <w:rsid w:val="00EC007C"/>
    <w:rsid w:val="00EC1854"/>
    <w:rsid w:val="00EC19C5"/>
    <w:rsid w:val="00EC2240"/>
    <w:rsid w:val="00EC24EB"/>
    <w:rsid w:val="00EC64C3"/>
    <w:rsid w:val="00EC6992"/>
    <w:rsid w:val="00ED3AFE"/>
    <w:rsid w:val="00ED3F9E"/>
    <w:rsid w:val="00ED4279"/>
    <w:rsid w:val="00EE04A9"/>
    <w:rsid w:val="00EE2391"/>
    <w:rsid w:val="00EE6B5E"/>
    <w:rsid w:val="00EF1DD0"/>
    <w:rsid w:val="00EF21E9"/>
    <w:rsid w:val="00EF7D25"/>
    <w:rsid w:val="00F00EC7"/>
    <w:rsid w:val="00F11E13"/>
    <w:rsid w:val="00F16780"/>
    <w:rsid w:val="00F17226"/>
    <w:rsid w:val="00F2266C"/>
    <w:rsid w:val="00F30D72"/>
    <w:rsid w:val="00F345F7"/>
    <w:rsid w:val="00F40129"/>
    <w:rsid w:val="00F42875"/>
    <w:rsid w:val="00F5035B"/>
    <w:rsid w:val="00F50A6A"/>
    <w:rsid w:val="00F51613"/>
    <w:rsid w:val="00F551FE"/>
    <w:rsid w:val="00F72810"/>
    <w:rsid w:val="00F746B1"/>
    <w:rsid w:val="00F7655D"/>
    <w:rsid w:val="00F801C0"/>
    <w:rsid w:val="00F85471"/>
    <w:rsid w:val="00F9726B"/>
    <w:rsid w:val="00FA01E3"/>
    <w:rsid w:val="00FA5778"/>
    <w:rsid w:val="00FA6346"/>
    <w:rsid w:val="00FA6AED"/>
    <w:rsid w:val="00FB4F6F"/>
    <w:rsid w:val="00FB6D6F"/>
    <w:rsid w:val="00FC050E"/>
    <w:rsid w:val="00FC47E8"/>
    <w:rsid w:val="00FC623A"/>
    <w:rsid w:val="00FE0025"/>
    <w:rsid w:val="00FE53BC"/>
    <w:rsid w:val="00FE5871"/>
    <w:rsid w:val="00FF1DF0"/>
    <w:rsid w:val="00FF7E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4780A"/>
    <w:rPr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qFormat/>
    <w:rsid w:val="00564DD4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3002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04780A"/>
    <w:rPr>
      <w:sz w:val="20"/>
      <w:szCs w:val="20"/>
    </w:rPr>
  </w:style>
  <w:style w:type="paragraph" w:styleId="Header">
    <w:name w:val="header"/>
    <w:basedOn w:val="Normal"/>
    <w:link w:val="HeaderChar"/>
    <w:uiPriority w:val="99"/>
    <w:rsid w:val="000478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4780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4780A"/>
  </w:style>
  <w:style w:type="table" w:styleId="TableGrid">
    <w:name w:val="Table Grid"/>
    <w:basedOn w:val="TableNormal"/>
    <w:uiPriority w:val="59"/>
    <w:rsid w:val="00EC69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C031B2"/>
    <w:rPr>
      <w:strike w:val="0"/>
      <w:dstrike w:val="0"/>
      <w:color w:val="0000FF"/>
      <w:u w:val="none"/>
      <w:effect w:val="none"/>
    </w:rPr>
  </w:style>
  <w:style w:type="paragraph" w:styleId="FootnoteText">
    <w:name w:val="footnote text"/>
    <w:aliases w:val="Dipnot Metni Char"/>
    <w:basedOn w:val="Normal"/>
    <w:link w:val="FootnoteTextChar"/>
    <w:uiPriority w:val="99"/>
    <w:rsid w:val="00C031B2"/>
    <w:rPr>
      <w:sz w:val="20"/>
      <w:szCs w:val="20"/>
    </w:rPr>
  </w:style>
  <w:style w:type="character" w:styleId="FootnoteReference">
    <w:name w:val="footnote reference"/>
    <w:rsid w:val="00C031B2"/>
    <w:rPr>
      <w:vertAlign w:val="superscript"/>
    </w:rPr>
  </w:style>
  <w:style w:type="paragraph" w:customStyle="1" w:styleId="NormalFuturaTEMU">
    <w:name w:val="Normal + Futura T EMU"/>
    <w:basedOn w:val="Normal"/>
    <w:rsid w:val="00EF21E9"/>
    <w:pPr>
      <w:spacing w:after="200" w:line="276" w:lineRule="auto"/>
    </w:pPr>
    <w:rPr>
      <w:rFonts w:ascii="Futura T EMU" w:eastAsia="Calibri" w:hAnsi="Futura T EMU"/>
      <w:sz w:val="22"/>
      <w:szCs w:val="22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E617CF"/>
    <w:pPr>
      <w:spacing w:after="60" w:line="276" w:lineRule="auto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locked/>
    <w:rsid w:val="00E617CF"/>
    <w:rPr>
      <w:rFonts w:ascii="Cambria" w:hAnsi="Cambria"/>
      <w:sz w:val="24"/>
      <w:szCs w:val="24"/>
      <w:lang w:val="tr-TR" w:eastAsia="tr-TR" w:bidi="ar-SA"/>
    </w:rPr>
  </w:style>
  <w:style w:type="character" w:customStyle="1" w:styleId="FootnoteTextChar">
    <w:name w:val="Footnote Text Char"/>
    <w:aliases w:val="Dipnot Metni Char Char"/>
    <w:link w:val="FootnoteText"/>
    <w:uiPriority w:val="99"/>
    <w:rsid w:val="00E617CF"/>
    <w:rPr>
      <w:lang w:val="tr-TR" w:eastAsia="tr-TR" w:bidi="ar-SA"/>
    </w:rPr>
  </w:style>
  <w:style w:type="paragraph" w:styleId="HTMLPreformatted">
    <w:name w:val="HTML Preformatted"/>
    <w:basedOn w:val="Normal"/>
    <w:rsid w:val="00ED42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eaderChar">
    <w:name w:val="Header Char"/>
    <w:link w:val="Header"/>
    <w:uiPriority w:val="99"/>
    <w:rsid w:val="001E550C"/>
    <w:rPr>
      <w:sz w:val="24"/>
      <w:szCs w:val="24"/>
      <w:lang w:val="tr-TR" w:eastAsia="tr-TR"/>
    </w:rPr>
  </w:style>
  <w:style w:type="paragraph" w:styleId="Title">
    <w:name w:val="Title"/>
    <w:basedOn w:val="Normal"/>
    <w:link w:val="TitleChar"/>
    <w:qFormat/>
    <w:rsid w:val="00CE59E5"/>
    <w:pPr>
      <w:spacing w:before="240" w:after="60"/>
      <w:jc w:val="center"/>
      <w:outlineLvl w:val="0"/>
    </w:pPr>
    <w:rPr>
      <w:rFonts w:ascii="Arial" w:hAnsi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CE59E5"/>
    <w:rPr>
      <w:rFonts w:ascii="Arial" w:hAnsi="Arial" w:cs="Arial"/>
      <w:b/>
      <w:bCs/>
      <w:kern w:val="28"/>
      <w:sz w:val="32"/>
      <w:szCs w:val="32"/>
      <w:lang w:val="tr-TR" w:eastAsia="tr-TR"/>
    </w:rPr>
  </w:style>
  <w:style w:type="character" w:customStyle="1" w:styleId="apple-style-span">
    <w:name w:val="apple-style-span"/>
    <w:basedOn w:val="DefaultParagraphFont"/>
    <w:rsid w:val="009D4550"/>
  </w:style>
  <w:style w:type="paragraph" w:customStyle="1" w:styleId="Default">
    <w:name w:val="Default"/>
    <w:rsid w:val="00536266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27536"/>
    <w:pPr>
      <w:ind w:left="720"/>
      <w:contextualSpacing/>
    </w:pPr>
  </w:style>
  <w:style w:type="character" w:styleId="FollowedHyperlink">
    <w:name w:val="FollowedHyperlink"/>
    <w:basedOn w:val="DefaultParagraphFont"/>
    <w:rsid w:val="001013CF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AB11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B1185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semiHidden/>
    <w:rsid w:val="00E30021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tr-TR"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4780A"/>
    <w:rPr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qFormat/>
    <w:rsid w:val="00564DD4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3002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04780A"/>
    <w:rPr>
      <w:sz w:val="20"/>
      <w:szCs w:val="20"/>
    </w:rPr>
  </w:style>
  <w:style w:type="paragraph" w:styleId="Header">
    <w:name w:val="header"/>
    <w:basedOn w:val="Normal"/>
    <w:link w:val="HeaderChar"/>
    <w:uiPriority w:val="99"/>
    <w:rsid w:val="000478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4780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4780A"/>
  </w:style>
  <w:style w:type="table" w:styleId="TableGrid">
    <w:name w:val="Table Grid"/>
    <w:basedOn w:val="TableNormal"/>
    <w:uiPriority w:val="59"/>
    <w:rsid w:val="00EC69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C031B2"/>
    <w:rPr>
      <w:strike w:val="0"/>
      <w:dstrike w:val="0"/>
      <w:color w:val="0000FF"/>
      <w:u w:val="none"/>
      <w:effect w:val="none"/>
    </w:rPr>
  </w:style>
  <w:style w:type="paragraph" w:styleId="FootnoteText">
    <w:name w:val="footnote text"/>
    <w:aliases w:val="Dipnot Metni Char"/>
    <w:basedOn w:val="Normal"/>
    <w:link w:val="FootnoteTextChar"/>
    <w:uiPriority w:val="99"/>
    <w:rsid w:val="00C031B2"/>
    <w:rPr>
      <w:sz w:val="20"/>
      <w:szCs w:val="20"/>
    </w:rPr>
  </w:style>
  <w:style w:type="character" w:styleId="FootnoteReference">
    <w:name w:val="footnote reference"/>
    <w:rsid w:val="00C031B2"/>
    <w:rPr>
      <w:vertAlign w:val="superscript"/>
    </w:rPr>
  </w:style>
  <w:style w:type="paragraph" w:customStyle="1" w:styleId="NormalFuturaTEMU">
    <w:name w:val="Normal + Futura T EMU"/>
    <w:basedOn w:val="Normal"/>
    <w:rsid w:val="00EF21E9"/>
    <w:pPr>
      <w:spacing w:after="200" w:line="276" w:lineRule="auto"/>
    </w:pPr>
    <w:rPr>
      <w:rFonts w:ascii="Futura T EMU" w:eastAsia="Calibri" w:hAnsi="Futura T EMU"/>
      <w:sz w:val="22"/>
      <w:szCs w:val="22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E617CF"/>
    <w:pPr>
      <w:spacing w:after="60" w:line="276" w:lineRule="auto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locked/>
    <w:rsid w:val="00E617CF"/>
    <w:rPr>
      <w:rFonts w:ascii="Cambria" w:hAnsi="Cambria"/>
      <w:sz w:val="24"/>
      <w:szCs w:val="24"/>
      <w:lang w:val="tr-TR" w:eastAsia="tr-TR" w:bidi="ar-SA"/>
    </w:rPr>
  </w:style>
  <w:style w:type="character" w:customStyle="1" w:styleId="FootnoteTextChar">
    <w:name w:val="Footnote Text Char"/>
    <w:aliases w:val="Dipnot Metni Char Char"/>
    <w:link w:val="FootnoteText"/>
    <w:uiPriority w:val="99"/>
    <w:rsid w:val="00E617CF"/>
    <w:rPr>
      <w:lang w:val="tr-TR" w:eastAsia="tr-TR" w:bidi="ar-SA"/>
    </w:rPr>
  </w:style>
  <w:style w:type="paragraph" w:styleId="HTMLPreformatted">
    <w:name w:val="HTML Preformatted"/>
    <w:basedOn w:val="Normal"/>
    <w:rsid w:val="00ED42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eaderChar">
    <w:name w:val="Header Char"/>
    <w:link w:val="Header"/>
    <w:uiPriority w:val="99"/>
    <w:rsid w:val="001E550C"/>
    <w:rPr>
      <w:sz w:val="24"/>
      <w:szCs w:val="24"/>
      <w:lang w:val="tr-TR" w:eastAsia="tr-TR"/>
    </w:rPr>
  </w:style>
  <w:style w:type="paragraph" w:styleId="Title">
    <w:name w:val="Title"/>
    <w:basedOn w:val="Normal"/>
    <w:link w:val="TitleChar"/>
    <w:qFormat/>
    <w:rsid w:val="00CE59E5"/>
    <w:pPr>
      <w:spacing w:before="240" w:after="60"/>
      <w:jc w:val="center"/>
      <w:outlineLvl w:val="0"/>
    </w:pPr>
    <w:rPr>
      <w:rFonts w:ascii="Arial" w:hAnsi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CE59E5"/>
    <w:rPr>
      <w:rFonts w:ascii="Arial" w:hAnsi="Arial" w:cs="Arial"/>
      <w:b/>
      <w:bCs/>
      <w:kern w:val="28"/>
      <w:sz w:val="32"/>
      <w:szCs w:val="32"/>
      <w:lang w:val="tr-TR" w:eastAsia="tr-TR"/>
    </w:rPr>
  </w:style>
  <w:style w:type="character" w:customStyle="1" w:styleId="apple-style-span">
    <w:name w:val="apple-style-span"/>
    <w:basedOn w:val="DefaultParagraphFont"/>
    <w:rsid w:val="009D4550"/>
  </w:style>
  <w:style w:type="paragraph" w:customStyle="1" w:styleId="Default">
    <w:name w:val="Default"/>
    <w:rsid w:val="00536266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27536"/>
    <w:pPr>
      <w:ind w:left="720"/>
      <w:contextualSpacing/>
    </w:pPr>
  </w:style>
  <w:style w:type="character" w:styleId="FollowedHyperlink">
    <w:name w:val="FollowedHyperlink"/>
    <w:basedOn w:val="DefaultParagraphFont"/>
    <w:rsid w:val="001013CF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AB11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B1185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semiHidden/>
    <w:rsid w:val="00E30021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4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1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43049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1810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4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4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1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3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der Differences of Disabled People in Partner Choosing Process</vt:lpstr>
    </vt:vector>
  </TitlesOfParts>
  <Company>emucc</Company>
  <LinksUpToDate>false</LinksUpToDate>
  <CharactersWithSpaces>2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der Differences of Disabled People in Partner Choosing Process</dc:title>
  <dc:creator>emu</dc:creator>
  <cp:lastModifiedBy>JWS</cp:lastModifiedBy>
  <cp:revision>3</cp:revision>
  <cp:lastPrinted>2019-05-05T21:19:00Z</cp:lastPrinted>
  <dcterms:created xsi:type="dcterms:W3CDTF">2020-06-28T13:11:00Z</dcterms:created>
  <dcterms:modified xsi:type="dcterms:W3CDTF">2020-06-28T13:14:00Z</dcterms:modified>
</cp:coreProperties>
</file>